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558" w:rsidRPr="00C950AF" w:rsidRDefault="00C950AF" w:rsidP="006A4CB4">
      <w:pPr>
        <w:spacing w:after="0"/>
        <w:rPr>
          <w:rFonts w:ascii="Times New Roman" w:hAnsi="Times New Roman" w:cs="Times New Roman"/>
          <w:lang w:val="ru-RU"/>
        </w:rPr>
      </w:pPr>
      <w:r w:rsidRPr="00C950AF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  <w:lang w:val="ru-RU"/>
        </w:rPr>
        <w:t xml:space="preserve">Решения от </w:t>
      </w:r>
      <w:proofErr w:type="spellStart"/>
      <w:r>
        <w:rPr>
          <w:rFonts w:ascii="Times New Roman" w:hAnsi="Times New Roman" w:cs="Times New Roman"/>
          <w:b/>
          <w:sz w:val="32"/>
          <w:szCs w:val="32"/>
          <w:lang w:val="ru-RU"/>
        </w:rPr>
        <w:t>осмото</w:t>
      </w:r>
      <w:proofErr w:type="spellEnd"/>
      <w:r>
        <w:rPr>
          <w:rFonts w:ascii="Times New Roman" w:hAnsi="Times New Roman" w:cs="Times New Roman"/>
          <w:b/>
          <w:sz w:val="32"/>
          <w:szCs w:val="32"/>
          <w:lang w:val="ru-RU"/>
        </w:rPr>
        <w:t xml:space="preserve"> заседание на УС на ЦНИ от 2</w:t>
      </w:r>
      <w:r w:rsidRPr="00C950AF">
        <w:rPr>
          <w:rFonts w:ascii="Times New Roman" w:hAnsi="Times New Roman" w:cs="Times New Roman"/>
          <w:b/>
          <w:sz w:val="32"/>
          <w:szCs w:val="32"/>
          <w:lang w:val="ru-RU"/>
        </w:rPr>
        <w:t>2.07.2021 г.</w:t>
      </w:r>
    </w:p>
    <w:p w:rsidR="00B44284" w:rsidRDefault="00B44284" w:rsidP="006A4CB4">
      <w:pPr>
        <w:spacing w:after="0"/>
        <w:rPr>
          <w:rFonts w:ascii="Times New Roman" w:hAnsi="Times New Roman" w:cs="Times New Roman"/>
        </w:rPr>
      </w:pPr>
    </w:p>
    <w:p w:rsidR="006A4CB4" w:rsidRPr="0098419B" w:rsidRDefault="00FB7A8E" w:rsidP="006A4CB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</w:t>
      </w:r>
      <w:r w:rsidR="00FE0C31" w:rsidRPr="00FE0C31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DE4D81" w:rsidRPr="00DE4D81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447193">
        <w:rPr>
          <w:rFonts w:ascii="Times New Roman" w:hAnsi="Times New Roman" w:cs="Times New Roman"/>
          <w:sz w:val="24"/>
          <w:szCs w:val="24"/>
        </w:rPr>
        <w:t>.0</w:t>
      </w:r>
      <w:r w:rsidR="00DE4D81" w:rsidRPr="00DE4D81">
        <w:rPr>
          <w:rFonts w:ascii="Times New Roman" w:hAnsi="Times New Roman" w:cs="Times New Roman"/>
          <w:sz w:val="24"/>
          <w:szCs w:val="24"/>
          <w:lang w:val="ru-RU"/>
        </w:rPr>
        <w:t>7</w:t>
      </w:r>
      <w:r w:rsidR="00447193">
        <w:rPr>
          <w:rFonts w:ascii="Times New Roman" w:hAnsi="Times New Roman" w:cs="Times New Roman"/>
          <w:sz w:val="24"/>
          <w:szCs w:val="24"/>
        </w:rPr>
        <w:t>.2021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98419B">
        <w:rPr>
          <w:rFonts w:ascii="Times New Roman" w:hAnsi="Times New Roman" w:cs="Times New Roman"/>
          <w:sz w:val="24"/>
          <w:szCs w:val="24"/>
        </w:rPr>
        <w:t>НИ</w:t>
      </w:r>
      <w:r w:rsidR="00AB683D" w:rsidRPr="0098419B">
        <w:rPr>
          <w:rFonts w:ascii="Times New Roman" w:hAnsi="Times New Roman" w:cs="Times New Roman"/>
          <w:sz w:val="24"/>
          <w:szCs w:val="24"/>
        </w:rPr>
        <w:t>ТТЗИС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>
        <w:rPr>
          <w:rFonts w:ascii="Times New Roman" w:hAnsi="Times New Roman" w:cs="Times New Roman"/>
          <w:sz w:val="24"/>
          <w:szCs w:val="24"/>
        </w:rPr>
        <w:t xml:space="preserve"> </w:t>
      </w:r>
      <w:r w:rsidR="00C801A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7D2587" w:rsidRDefault="00E727CD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7D2587" w:rsidRDefault="008332F3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D2587">
        <w:rPr>
          <w:rFonts w:ascii="Times New Roman" w:hAnsi="Times New Roman" w:cs="Times New Roman"/>
          <w:sz w:val="24"/>
          <w:szCs w:val="24"/>
        </w:rPr>
        <w:t>На з</w:t>
      </w:r>
      <w:r w:rsidR="00515DF3" w:rsidRPr="007D2587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7D2587">
        <w:rPr>
          <w:rFonts w:ascii="Times New Roman" w:hAnsi="Times New Roman" w:cs="Times New Roman"/>
          <w:sz w:val="24"/>
          <w:szCs w:val="24"/>
        </w:rPr>
        <w:t xml:space="preserve"> </w:t>
      </w:r>
      <w:r w:rsidR="00AE104A" w:rsidRPr="007D2587">
        <w:rPr>
          <w:rFonts w:ascii="Times New Roman" w:hAnsi="Times New Roman" w:cs="Times New Roman"/>
          <w:sz w:val="24"/>
          <w:szCs w:val="24"/>
        </w:rPr>
        <w:t>взеха участие</w:t>
      </w:r>
      <w:r w:rsidR="00061B35" w:rsidRPr="007D2587">
        <w:rPr>
          <w:rFonts w:ascii="Times New Roman" w:hAnsi="Times New Roman" w:cs="Times New Roman"/>
          <w:sz w:val="24"/>
          <w:szCs w:val="24"/>
        </w:rPr>
        <w:t>:</w:t>
      </w:r>
      <w:r w:rsidR="00E6344D" w:rsidRPr="007D2587">
        <w:rPr>
          <w:rFonts w:ascii="Times New Roman" w:hAnsi="Times New Roman" w:cs="Times New Roman"/>
          <w:sz w:val="24"/>
          <w:szCs w:val="24"/>
        </w:rPr>
        <w:t xml:space="preserve"> </w:t>
      </w:r>
      <w:r w:rsidR="00FE0C31">
        <w:rPr>
          <w:rFonts w:ascii="Times New Roman" w:hAnsi="Times New Roman" w:cs="Times New Roman"/>
          <w:sz w:val="24"/>
          <w:szCs w:val="24"/>
        </w:rPr>
        <w:t xml:space="preserve">Проф. д-р Хр. Янчева, </w:t>
      </w:r>
      <w:r w:rsidR="0010097C" w:rsidRPr="007D258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7D2587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7D2587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7D2587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7D2587">
        <w:rPr>
          <w:rFonts w:ascii="Times New Roman" w:hAnsi="Times New Roman" w:cs="Times New Roman"/>
          <w:sz w:val="24"/>
          <w:szCs w:val="24"/>
        </w:rPr>
        <w:t xml:space="preserve"> </w:t>
      </w:r>
      <w:r w:rsidR="00DE4D81" w:rsidRPr="007D2587">
        <w:rPr>
          <w:rFonts w:ascii="Times New Roman" w:hAnsi="Times New Roman" w:cs="Times New Roman"/>
          <w:sz w:val="24"/>
          <w:szCs w:val="24"/>
        </w:rPr>
        <w:t>Проф. Иван Пенов</w:t>
      </w:r>
      <w:r w:rsidR="00DE4D81" w:rsidRPr="00ED2D29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DE4D81" w:rsidRPr="007D2587">
        <w:rPr>
          <w:rFonts w:ascii="Times New Roman" w:hAnsi="Times New Roman" w:cs="Times New Roman"/>
          <w:sz w:val="24"/>
          <w:szCs w:val="24"/>
        </w:rPr>
        <w:t xml:space="preserve"> </w:t>
      </w:r>
      <w:r w:rsidR="00FE0C31" w:rsidRPr="007D2587">
        <w:rPr>
          <w:rFonts w:ascii="Times New Roman" w:hAnsi="Times New Roman" w:cs="Times New Roman"/>
          <w:sz w:val="24"/>
          <w:szCs w:val="24"/>
        </w:rPr>
        <w:t>Доц. Марина Марчева</w:t>
      </w:r>
      <w:r w:rsidR="000D49EC" w:rsidRPr="007D2587">
        <w:rPr>
          <w:rFonts w:ascii="Times New Roman" w:hAnsi="Times New Roman" w:cs="Times New Roman"/>
          <w:sz w:val="24"/>
          <w:szCs w:val="24"/>
        </w:rPr>
        <w:t>,</w:t>
      </w:r>
      <w:r w:rsidR="0010097C" w:rsidRPr="007D2587">
        <w:rPr>
          <w:rFonts w:ascii="Times New Roman" w:hAnsi="Times New Roman" w:cs="Times New Roman"/>
          <w:sz w:val="24"/>
          <w:szCs w:val="24"/>
        </w:rPr>
        <w:t xml:space="preserve"> </w:t>
      </w:r>
      <w:r w:rsidR="00FD3B4D" w:rsidRPr="007D2587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="00FD3B4D" w:rsidRPr="007D2587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FE0C31">
        <w:rPr>
          <w:rFonts w:ascii="Times New Roman" w:hAnsi="Times New Roman" w:cs="Times New Roman"/>
          <w:sz w:val="24"/>
          <w:szCs w:val="24"/>
        </w:rPr>
        <w:t>,</w:t>
      </w:r>
      <w:r w:rsidR="00FE0C31" w:rsidRPr="00FE0C31">
        <w:rPr>
          <w:rFonts w:ascii="Times New Roman" w:hAnsi="Times New Roman" w:cs="Times New Roman"/>
          <w:sz w:val="24"/>
          <w:szCs w:val="24"/>
        </w:rPr>
        <w:t xml:space="preserve"> </w:t>
      </w:r>
      <w:r w:rsidR="00FE0C31" w:rsidRPr="007D2587">
        <w:rPr>
          <w:rFonts w:ascii="Times New Roman" w:hAnsi="Times New Roman" w:cs="Times New Roman"/>
          <w:sz w:val="24"/>
          <w:szCs w:val="24"/>
        </w:rPr>
        <w:t>Проф. Радослав Андреев, Проф. Николай Панайотов</w:t>
      </w:r>
      <w:r w:rsidR="00FE0C31" w:rsidRPr="00FE0C31">
        <w:rPr>
          <w:rFonts w:ascii="Times New Roman" w:hAnsi="Times New Roman" w:cs="Times New Roman"/>
          <w:sz w:val="24"/>
          <w:szCs w:val="24"/>
        </w:rPr>
        <w:t xml:space="preserve"> </w:t>
      </w:r>
      <w:r w:rsidR="00FE0C31">
        <w:rPr>
          <w:rFonts w:ascii="Times New Roman" w:hAnsi="Times New Roman" w:cs="Times New Roman"/>
          <w:sz w:val="24"/>
          <w:szCs w:val="24"/>
        </w:rPr>
        <w:t xml:space="preserve">и </w:t>
      </w:r>
      <w:r w:rsidR="00FE0C31" w:rsidRPr="007D2587">
        <w:rPr>
          <w:rFonts w:ascii="Times New Roman" w:hAnsi="Times New Roman" w:cs="Times New Roman"/>
          <w:sz w:val="24"/>
          <w:szCs w:val="24"/>
        </w:rPr>
        <w:t>Доц. С</w:t>
      </w:r>
      <w:r w:rsidR="00FE0C31">
        <w:rPr>
          <w:rFonts w:ascii="Times New Roman" w:hAnsi="Times New Roman" w:cs="Times New Roman"/>
          <w:sz w:val="24"/>
          <w:szCs w:val="24"/>
        </w:rPr>
        <w:t xml:space="preserve">тефан </w:t>
      </w:r>
      <w:proofErr w:type="spellStart"/>
      <w:r w:rsidR="00FE0C31">
        <w:rPr>
          <w:rFonts w:ascii="Times New Roman" w:hAnsi="Times New Roman" w:cs="Times New Roman"/>
          <w:sz w:val="24"/>
          <w:szCs w:val="24"/>
        </w:rPr>
        <w:t>Шилев</w:t>
      </w:r>
      <w:proofErr w:type="spellEnd"/>
    </w:p>
    <w:p w:rsidR="008332F3" w:rsidRPr="007D2587" w:rsidRDefault="008332F3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D2587">
        <w:rPr>
          <w:rFonts w:ascii="Times New Roman" w:hAnsi="Times New Roman" w:cs="Times New Roman"/>
          <w:sz w:val="24"/>
          <w:szCs w:val="24"/>
        </w:rPr>
        <w:t>Отсъстващи</w:t>
      </w:r>
      <w:r w:rsidR="00FD3B4D">
        <w:rPr>
          <w:rFonts w:ascii="Times New Roman" w:hAnsi="Times New Roman" w:cs="Times New Roman"/>
          <w:sz w:val="24"/>
          <w:szCs w:val="24"/>
        </w:rPr>
        <w:t>:</w:t>
      </w:r>
      <w:r w:rsidR="00FE0C31">
        <w:rPr>
          <w:rFonts w:ascii="Times New Roman" w:hAnsi="Times New Roman" w:cs="Times New Roman"/>
          <w:sz w:val="24"/>
          <w:szCs w:val="24"/>
        </w:rPr>
        <w:t xml:space="preserve"> </w:t>
      </w:r>
      <w:r w:rsidR="00DE4D81">
        <w:rPr>
          <w:rFonts w:ascii="Times New Roman" w:hAnsi="Times New Roman" w:cs="Times New Roman"/>
          <w:sz w:val="24"/>
          <w:szCs w:val="24"/>
        </w:rPr>
        <w:t>Д</w:t>
      </w:r>
      <w:r w:rsidR="00DE4D81" w:rsidRPr="007D2587">
        <w:rPr>
          <w:rFonts w:ascii="Times New Roman" w:hAnsi="Times New Roman" w:cs="Times New Roman"/>
          <w:sz w:val="24"/>
          <w:szCs w:val="24"/>
        </w:rPr>
        <w:t>оц. д-р Ж. Арнаудова</w:t>
      </w:r>
    </w:p>
    <w:p w:rsidR="000D49EC" w:rsidRPr="007D2587" w:rsidRDefault="00B86681" w:rsidP="000D49EC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D25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7D2587" w:rsidRDefault="00515DF3" w:rsidP="00A054AE">
      <w:pPr>
        <w:spacing w:after="0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 w:rsidRPr="007D2587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7D2587">
        <w:rPr>
          <w:rFonts w:ascii="Times New Roman" w:hAnsi="Times New Roman" w:cs="Times New Roman"/>
          <w:sz w:val="24"/>
          <w:szCs w:val="24"/>
        </w:rPr>
        <w:t>Дневен ред:</w:t>
      </w:r>
    </w:p>
    <w:p w:rsidR="00272EE6" w:rsidRPr="00FD3B4D" w:rsidRDefault="00CA6632" w:rsidP="00FD3B4D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7D25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D3B4D" w:rsidRPr="00933D17" w:rsidRDefault="00DE4D81" w:rsidP="00FE0C31">
      <w:pPr>
        <w:pStyle w:val="a9"/>
        <w:numPr>
          <w:ilvl w:val="0"/>
          <w:numId w:val="17"/>
        </w:num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E0C31">
        <w:rPr>
          <w:rFonts w:ascii="Times New Roman" w:hAnsi="Times New Roman" w:cs="Times New Roman"/>
          <w:sz w:val="24"/>
          <w:szCs w:val="24"/>
        </w:rPr>
        <w:t xml:space="preserve"> Разглеждане на доклади за финансиране за конференцията в Болоня, Италия на 5-8 септември 2021 г. </w:t>
      </w:r>
    </w:p>
    <w:p w:rsidR="00B019CD" w:rsidRPr="007D2587" w:rsidRDefault="00B019CD" w:rsidP="00911C2C">
      <w:pPr>
        <w:pStyle w:val="a9"/>
        <w:numPr>
          <w:ilvl w:val="0"/>
          <w:numId w:val="17"/>
        </w:num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7D2587">
        <w:rPr>
          <w:rFonts w:ascii="Times New Roman" w:hAnsi="Times New Roman" w:cs="Times New Roman"/>
          <w:sz w:val="24"/>
          <w:szCs w:val="24"/>
        </w:rPr>
        <w:t>Текущи.</w:t>
      </w:r>
    </w:p>
    <w:p w:rsidR="00FE0C31" w:rsidRPr="00FE0C31" w:rsidRDefault="00924E32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FE0C31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D2066B" w:rsidRPr="00FE0C31">
        <w:rPr>
          <w:rFonts w:ascii="Times New Roman" w:hAnsi="Times New Roman" w:cs="Times New Roman"/>
          <w:b/>
          <w:sz w:val="24"/>
          <w:szCs w:val="24"/>
        </w:rPr>
        <w:t>1</w:t>
      </w:r>
      <w:r w:rsidR="00FE0C31" w:rsidRPr="00FE0C31">
        <w:rPr>
          <w:rFonts w:ascii="Times New Roman" w:hAnsi="Times New Roman" w:cs="Times New Roman"/>
          <w:sz w:val="24"/>
          <w:szCs w:val="24"/>
        </w:rPr>
        <w:t xml:space="preserve">  Разглеждане на доклади за финансиране за конференцията в Болоня, Италия на 5-8 септември 2021 г. </w:t>
      </w:r>
    </w:p>
    <w:p w:rsidR="00DE4D81" w:rsidRDefault="00FE0C31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ф. Попов: Уважаеми колеги, ще разгледаме постъпили доклади за финансиране участието в конференцията в Болоня.</w:t>
      </w:r>
    </w:p>
    <w:p w:rsidR="00914870" w:rsidRPr="00D5456C" w:rsidRDefault="00FE0C31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Доклад от доц. д-р Ана Карова за финансиране на такса за публикуване на статия със заглавие: </w:t>
      </w:r>
      <w:r w:rsidRPr="00FE0C31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  <w:lang w:val="en-US"/>
        </w:rPr>
        <w:t>PEST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NTROL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PPROACHES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RGANIC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ULTIVATION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IL</w:t>
      </w:r>
      <w:r w:rsidRPr="00FE0C3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BEARING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OSE</w:t>
      </w:r>
      <w:r w:rsidRPr="00FE0C3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ROSA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AMASCENA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ILL</w:t>
      </w:r>
      <w:r w:rsidRPr="00FE0C31">
        <w:rPr>
          <w:rFonts w:ascii="Times New Roman" w:hAnsi="Times New Roman" w:cs="Times New Roman"/>
          <w:sz w:val="24"/>
          <w:szCs w:val="24"/>
        </w:rPr>
        <w:t>.)</w:t>
      </w:r>
      <w:r>
        <w:rPr>
          <w:rFonts w:ascii="Times New Roman" w:hAnsi="Times New Roman" w:cs="Times New Roman"/>
          <w:sz w:val="24"/>
          <w:szCs w:val="24"/>
        </w:rPr>
        <w:t xml:space="preserve"> за участие в 32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</w:t>
      </w:r>
      <w:proofErr w:type="spellEnd"/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NUAL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EETING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AIC</w:t>
      </w:r>
      <w:r w:rsidRPr="00FE0C3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Bologna</w:t>
      </w:r>
      <w:r w:rsidRPr="00FE0C3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Italy</w:t>
      </w:r>
      <w:r w:rsidRPr="00FE0C31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ptember</w:t>
      </w:r>
      <w:proofErr w:type="spellEnd"/>
      <w:r w:rsidRPr="00FE0C31">
        <w:rPr>
          <w:rFonts w:ascii="Times New Roman" w:hAnsi="Times New Roman" w:cs="Times New Roman"/>
          <w:sz w:val="24"/>
          <w:szCs w:val="24"/>
        </w:rPr>
        <w:t xml:space="preserve"> 2021)</w:t>
      </w:r>
      <w:r w:rsidR="00D5456C">
        <w:rPr>
          <w:rFonts w:ascii="Times New Roman" w:hAnsi="Times New Roman" w:cs="Times New Roman"/>
          <w:sz w:val="24"/>
          <w:szCs w:val="24"/>
        </w:rPr>
        <w:t xml:space="preserve"> със сумата от 360 евро от </w:t>
      </w:r>
      <w:r w:rsidR="00D5456C" w:rsidRPr="00DE1FBD">
        <w:rPr>
          <w:rFonts w:ascii="Times New Roman" w:hAnsi="Times New Roman" w:cs="Times New Roman"/>
          <w:b/>
          <w:sz w:val="24"/>
          <w:szCs w:val="24"/>
        </w:rPr>
        <w:t>ННП „Храни“</w:t>
      </w:r>
      <w:r w:rsidR="001557F4" w:rsidRPr="00DE1FBD">
        <w:rPr>
          <w:rFonts w:ascii="Times New Roman" w:hAnsi="Times New Roman" w:cs="Times New Roman"/>
          <w:b/>
          <w:sz w:val="24"/>
          <w:szCs w:val="24"/>
        </w:rPr>
        <w:t>.</w:t>
      </w:r>
    </w:p>
    <w:p w:rsidR="00DF1350" w:rsidRPr="00DE1FBD" w:rsidRDefault="00DF1350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F1350">
        <w:rPr>
          <w:rFonts w:ascii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hAnsi="Times New Roman" w:cs="Times New Roman"/>
          <w:sz w:val="24"/>
          <w:szCs w:val="24"/>
        </w:rPr>
        <w:t xml:space="preserve">Доклад от доц. д-р  Екатерина Вълчева за финансиране на такса за публикуване на статия със заглавие: </w:t>
      </w:r>
      <w:r w:rsidRPr="00DF1350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  <w:lang w:val="en-US"/>
        </w:rPr>
        <w:t>GENOTYPE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EACTION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ORGUM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PECIES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WARDS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LELOPATHIC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FLUENCE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OME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YPICAL</w:t>
      </w:r>
      <w:r w:rsidRPr="00DF13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EEDS</w:t>
      </w:r>
      <w:r w:rsidRPr="00DF1350">
        <w:rPr>
          <w:rFonts w:ascii="Times New Roman" w:hAnsi="Times New Roman" w:cs="Times New Roman"/>
          <w:sz w:val="24"/>
          <w:szCs w:val="24"/>
        </w:rPr>
        <w:t xml:space="preserve">” </w:t>
      </w:r>
      <w:r>
        <w:rPr>
          <w:rFonts w:ascii="Times New Roman" w:hAnsi="Times New Roman" w:cs="Times New Roman"/>
          <w:sz w:val="24"/>
          <w:szCs w:val="24"/>
        </w:rPr>
        <w:t>за участие в 32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</w:t>
      </w:r>
      <w:proofErr w:type="spellEnd"/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NUAL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EETING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AIC</w:t>
      </w:r>
      <w:r w:rsidRPr="00FE0C3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Bologna</w:t>
      </w:r>
      <w:r w:rsidRPr="00FE0C3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Italy</w:t>
      </w:r>
      <w:r w:rsidRPr="00FE0C31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ptember</w:t>
      </w:r>
      <w:proofErr w:type="spellEnd"/>
      <w:r w:rsidRPr="00FE0C31">
        <w:rPr>
          <w:rFonts w:ascii="Times New Roman" w:hAnsi="Times New Roman" w:cs="Times New Roman"/>
          <w:sz w:val="24"/>
          <w:szCs w:val="24"/>
        </w:rPr>
        <w:t xml:space="preserve"> 2021)</w:t>
      </w:r>
      <w:r>
        <w:rPr>
          <w:rFonts w:ascii="Times New Roman" w:hAnsi="Times New Roman" w:cs="Times New Roman"/>
          <w:sz w:val="24"/>
          <w:szCs w:val="24"/>
        </w:rPr>
        <w:t xml:space="preserve"> със сумата от 360 евро</w:t>
      </w:r>
      <w:r w:rsidR="001557F4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1557F4" w:rsidRPr="00DE1FBD">
        <w:rPr>
          <w:rFonts w:ascii="Times New Roman" w:hAnsi="Times New Roman" w:cs="Times New Roman"/>
          <w:b/>
          <w:sz w:val="24"/>
          <w:szCs w:val="24"/>
        </w:rPr>
        <w:t>от ННП „Храни“</w:t>
      </w:r>
      <w:r w:rsidRPr="00DE1FBD">
        <w:rPr>
          <w:rFonts w:ascii="Times New Roman" w:hAnsi="Times New Roman" w:cs="Times New Roman"/>
          <w:b/>
          <w:sz w:val="24"/>
          <w:szCs w:val="24"/>
        </w:rPr>
        <w:t>.</w:t>
      </w:r>
    </w:p>
    <w:p w:rsidR="00DF1350" w:rsidRPr="00DE1FBD" w:rsidRDefault="00DF1350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557F4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</w:rPr>
        <w:t>Доклад от ас. д-р  Румяна Георгиева за финансиране на такса за публикуване на статия със заглавие: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“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SOME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PRODUCTS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FOLIAR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APPLICATION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IMPROVING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PRODUCTIVITY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,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QUALITY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OIL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CONTENT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CORIANDER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SEEDS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(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CORIANDRUM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SATIVUM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D5456C" w:rsidRPr="001557F4">
        <w:rPr>
          <w:rFonts w:ascii="Times New Roman" w:hAnsi="Times New Roman" w:cs="Times New Roman"/>
          <w:sz w:val="24"/>
          <w:szCs w:val="24"/>
        </w:rPr>
        <w:t xml:space="preserve">.) </w:t>
      </w:r>
      <w:r w:rsidR="00D5456C">
        <w:rPr>
          <w:rFonts w:ascii="Times New Roman" w:hAnsi="Times New Roman" w:cs="Times New Roman"/>
          <w:sz w:val="24"/>
          <w:szCs w:val="24"/>
        </w:rPr>
        <w:t>за участие в 32</w:t>
      </w:r>
      <w:proofErr w:type="spellStart"/>
      <w:r w:rsidR="00D5456C">
        <w:rPr>
          <w:rFonts w:ascii="Times New Roman" w:hAnsi="Times New Roman" w:cs="Times New Roman"/>
          <w:sz w:val="24"/>
          <w:szCs w:val="24"/>
          <w:lang w:val="en-US"/>
        </w:rPr>
        <w:t>th</w:t>
      </w:r>
      <w:proofErr w:type="spellEnd"/>
      <w:r w:rsidR="00D5456C" w:rsidRPr="00FE0C31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ANNUAL</w:t>
      </w:r>
      <w:r w:rsidR="00D5456C" w:rsidRPr="00FE0C31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MEETING</w:t>
      </w:r>
      <w:r w:rsidR="00D5456C" w:rsidRPr="00FE0C31">
        <w:rPr>
          <w:rFonts w:ascii="Times New Roman" w:hAnsi="Times New Roman" w:cs="Times New Roman"/>
          <w:sz w:val="24"/>
          <w:szCs w:val="24"/>
        </w:rPr>
        <w:t xml:space="preserve"> 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AAIC</w:t>
      </w:r>
      <w:r w:rsidR="00D5456C" w:rsidRPr="00FE0C31">
        <w:rPr>
          <w:rFonts w:ascii="Times New Roman" w:hAnsi="Times New Roman" w:cs="Times New Roman"/>
          <w:sz w:val="24"/>
          <w:szCs w:val="24"/>
        </w:rPr>
        <w:t xml:space="preserve"> (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Bologna</w:t>
      </w:r>
      <w:r w:rsidR="00D5456C" w:rsidRPr="00FE0C31">
        <w:rPr>
          <w:rFonts w:ascii="Times New Roman" w:hAnsi="Times New Roman" w:cs="Times New Roman"/>
          <w:sz w:val="24"/>
          <w:szCs w:val="24"/>
        </w:rPr>
        <w:t>-</w:t>
      </w:r>
      <w:r w:rsidR="00D5456C">
        <w:rPr>
          <w:rFonts w:ascii="Times New Roman" w:hAnsi="Times New Roman" w:cs="Times New Roman"/>
          <w:sz w:val="24"/>
          <w:szCs w:val="24"/>
          <w:lang w:val="en-US"/>
        </w:rPr>
        <w:t>Italy</w:t>
      </w:r>
      <w:r w:rsidR="00D5456C" w:rsidRPr="00FE0C31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="00D5456C">
        <w:rPr>
          <w:rFonts w:ascii="Times New Roman" w:hAnsi="Times New Roman" w:cs="Times New Roman"/>
          <w:sz w:val="24"/>
          <w:szCs w:val="24"/>
          <w:lang w:val="en-US"/>
        </w:rPr>
        <w:t>september</w:t>
      </w:r>
      <w:proofErr w:type="spellEnd"/>
      <w:r w:rsidR="00D5456C" w:rsidRPr="00FE0C31">
        <w:rPr>
          <w:rFonts w:ascii="Times New Roman" w:hAnsi="Times New Roman" w:cs="Times New Roman"/>
          <w:sz w:val="24"/>
          <w:szCs w:val="24"/>
        </w:rPr>
        <w:t xml:space="preserve"> 2021)</w:t>
      </w:r>
      <w:r w:rsidR="001557F4">
        <w:rPr>
          <w:rFonts w:ascii="Times New Roman" w:hAnsi="Times New Roman" w:cs="Times New Roman"/>
          <w:sz w:val="24"/>
          <w:szCs w:val="24"/>
        </w:rPr>
        <w:t xml:space="preserve"> със сумата от 360 евро </w:t>
      </w:r>
      <w:r w:rsidR="001557F4" w:rsidRPr="00DE1FBD">
        <w:rPr>
          <w:rFonts w:ascii="Times New Roman" w:hAnsi="Times New Roman" w:cs="Times New Roman"/>
          <w:b/>
          <w:sz w:val="24"/>
          <w:szCs w:val="24"/>
        </w:rPr>
        <w:t>по тема 17-12.</w:t>
      </w:r>
    </w:p>
    <w:p w:rsidR="001557F4" w:rsidRPr="00DE1FBD" w:rsidRDefault="001557F4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Доклад от гл. ас. д-р  Аделина Харизанова за финансиране на такса за публикуване на статия със заглавие:</w:t>
      </w:r>
      <w:r w:rsidRPr="001557F4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  <w:lang w:val="en-US"/>
        </w:rPr>
        <w:t>PREDECESSOR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ITROGEN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ATE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FLUENCES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RODUCTIVITY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EED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IL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NTENT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RIANDER</w:t>
      </w:r>
      <w:r w:rsidRPr="001557F4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CORIANDRUM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ATIVUM</w:t>
      </w:r>
      <w:r w:rsidRPr="001557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1557F4">
        <w:rPr>
          <w:rFonts w:ascii="Times New Roman" w:hAnsi="Times New Roman" w:cs="Times New Roman"/>
          <w:sz w:val="24"/>
          <w:szCs w:val="24"/>
        </w:rPr>
        <w:t xml:space="preserve">.) </w:t>
      </w:r>
      <w:r>
        <w:rPr>
          <w:rFonts w:ascii="Times New Roman" w:hAnsi="Times New Roman" w:cs="Times New Roman"/>
          <w:sz w:val="24"/>
          <w:szCs w:val="24"/>
        </w:rPr>
        <w:t>за участие в 32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</w:t>
      </w:r>
      <w:proofErr w:type="spellEnd"/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NUAL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EETING</w:t>
      </w:r>
      <w:r w:rsidRPr="00FE0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AIC</w:t>
      </w:r>
      <w:r w:rsidRPr="00FE0C3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Bologna</w:t>
      </w:r>
      <w:r w:rsidRPr="00FE0C3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Italy</w:t>
      </w:r>
      <w:r w:rsidRPr="00FE0C31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ptember</w:t>
      </w:r>
      <w:proofErr w:type="spellEnd"/>
      <w:r w:rsidRPr="00FE0C31">
        <w:rPr>
          <w:rFonts w:ascii="Times New Roman" w:hAnsi="Times New Roman" w:cs="Times New Roman"/>
          <w:sz w:val="24"/>
          <w:szCs w:val="24"/>
        </w:rPr>
        <w:t xml:space="preserve"> 2021)</w:t>
      </w:r>
      <w:r>
        <w:rPr>
          <w:rFonts w:ascii="Times New Roman" w:hAnsi="Times New Roman" w:cs="Times New Roman"/>
          <w:sz w:val="24"/>
          <w:szCs w:val="24"/>
        </w:rPr>
        <w:t xml:space="preserve"> със сумата от 360 евро </w:t>
      </w:r>
      <w:r w:rsidRPr="00DE1FBD">
        <w:rPr>
          <w:rFonts w:ascii="Times New Roman" w:hAnsi="Times New Roman" w:cs="Times New Roman"/>
          <w:b/>
          <w:sz w:val="24"/>
          <w:szCs w:val="24"/>
        </w:rPr>
        <w:t>по тема 17-12.</w:t>
      </w:r>
    </w:p>
    <w:p w:rsidR="001557F4" w:rsidRPr="00DE1FBD" w:rsidRDefault="001557F4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1233">
        <w:rPr>
          <w:rFonts w:ascii="Times New Roman" w:hAnsi="Times New Roman" w:cs="Times New Roman"/>
          <w:sz w:val="24"/>
          <w:szCs w:val="24"/>
        </w:rPr>
        <w:t xml:space="preserve">5. </w:t>
      </w:r>
      <w:r>
        <w:rPr>
          <w:rFonts w:ascii="Times New Roman" w:hAnsi="Times New Roman" w:cs="Times New Roman"/>
          <w:sz w:val="24"/>
          <w:szCs w:val="24"/>
        </w:rPr>
        <w:t xml:space="preserve">Доклад от гл. ас. д-р  </w:t>
      </w:r>
      <w:r w:rsidR="004E1233">
        <w:rPr>
          <w:rFonts w:ascii="Times New Roman" w:hAnsi="Times New Roman" w:cs="Times New Roman"/>
          <w:sz w:val="24"/>
          <w:szCs w:val="24"/>
        </w:rPr>
        <w:t>Мариана</w:t>
      </w:r>
      <w:r>
        <w:rPr>
          <w:rFonts w:ascii="Times New Roman" w:hAnsi="Times New Roman" w:cs="Times New Roman"/>
          <w:sz w:val="24"/>
          <w:szCs w:val="24"/>
        </w:rPr>
        <w:t xml:space="preserve"> Петкова за финансиране на такса за публикуване на статия със заглавие:</w:t>
      </w:r>
      <w:r w:rsidRPr="001557F4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SOLANACEAE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PLANTS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GROWTH</w:t>
      </w:r>
      <w:r w:rsidR="004E1233" w:rsidRPr="004E1233">
        <w:rPr>
          <w:rFonts w:ascii="Times New Roman" w:hAnsi="Times New Roman" w:cs="Times New Roman"/>
          <w:sz w:val="24"/>
          <w:szCs w:val="24"/>
        </w:rPr>
        <w:t>-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PROMOTING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ANTIFUNGAL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ACTIVITIES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ENDOPHYTIC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YEAST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="004E1233">
        <w:rPr>
          <w:rFonts w:ascii="Times New Roman" w:hAnsi="Times New Roman" w:cs="Times New Roman"/>
          <w:sz w:val="24"/>
          <w:szCs w:val="24"/>
          <w:lang w:val="en-US"/>
        </w:rPr>
        <w:t>STRAIS</w:t>
      </w:r>
      <w:r w:rsidR="004E1233" w:rsidRPr="004E1233">
        <w:rPr>
          <w:rFonts w:ascii="Times New Roman" w:hAnsi="Times New Roman" w:cs="Times New Roman"/>
          <w:sz w:val="24"/>
          <w:szCs w:val="24"/>
        </w:rPr>
        <w:t>”</w:t>
      </w:r>
      <w:r w:rsidR="004E1233" w:rsidRPr="004E1233">
        <w:t xml:space="preserve"> </w:t>
      </w:r>
      <w:r w:rsidR="004E1233" w:rsidRPr="004E1233">
        <w:rPr>
          <w:rFonts w:ascii="Times New Roman" w:hAnsi="Times New Roman" w:cs="Times New Roman"/>
          <w:sz w:val="24"/>
          <w:szCs w:val="24"/>
        </w:rPr>
        <w:t xml:space="preserve">за участие в 32th </w:t>
      </w:r>
      <w:r w:rsidR="004E1233" w:rsidRPr="004E1233">
        <w:rPr>
          <w:rFonts w:ascii="Times New Roman" w:hAnsi="Times New Roman" w:cs="Times New Roman"/>
          <w:sz w:val="24"/>
          <w:szCs w:val="24"/>
        </w:rPr>
        <w:lastRenderedPageBreak/>
        <w:t>ANNUAL MEETING AAIC (</w:t>
      </w:r>
      <w:proofErr w:type="spellStart"/>
      <w:r w:rsidR="004E1233"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="004E1233"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="004E1233"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="004E1233" w:rsidRPr="004E1233">
        <w:rPr>
          <w:rFonts w:ascii="Times New Roman" w:hAnsi="Times New Roman" w:cs="Times New Roman"/>
          <w:sz w:val="24"/>
          <w:szCs w:val="24"/>
        </w:rPr>
        <w:t xml:space="preserve"> 2021) със сумата от 360 евро </w:t>
      </w:r>
      <w:r w:rsidR="004E1233" w:rsidRPr="00DE1FBD">
        <w:rPr>
          <w:rFonts w:ascii="Times New Roman" w:hAnsi="Times New Roman" w:cs="Times New Roman"/>
          <w:b/>
          <w:sz w:val="24"/>
          <w:szCs w:val="24"/>
        </w:rPr>
        <w:t>по тема 17-12.</w:t>
      </w:r>
    </w:p>
    <w:p w:rsidR="00F56947" w:rsidRPr="00DE1FBD" w:rsidRDefault="00F56947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FBD">
        <w:rPr>
          <w:rFonts w:ascii="Times New Roman" w:hAnsi="Times New Roman" w:cs="Times New Roman"/>
          <w:sz w:val="24"/>
          <w:szCs w:val="24"/>
        </w:rPr>
        <w:t xml:space="preserve">6. </w:t>
      </w:r>
      <w:r>
        <w:rPr>
          <w:rFonts w:ascii="Times New Roman" w:hAnsi="Times New Roman" w:cs="Times New Roman"/>
          <w:sz w:val="24"/>
          <w:szCs w:val="24"/>
        </w:rPr>
        <w:t>Д</w:t>
      </w:r>
      <w:r w:rsidR="00F73D2B">
        <w:rPr>
          <w:rFonts w:ascii="Times New Roman" w:hAnsi="Times New Roman" w:cs="Times New Roman"/>
          <w:sz w:val="24"/>
          <w:szCs w:val="24"/>
        </w:rPr>
        <w:t xml:space="preserve">оклад от  гл. ас. д-р Н. Нешев </w:t>
      </w:r>
      <w:r>
        <w:rPr>
          <w:rFonts w:ascii="Times New Roman" w:hAnsi="Times New Roman" w:cs="Times New Roman"/>
          <w:sz w:val="24"/>
          <w:szCs w:val="24"/>
        </w:rPr>
        <w:t>за финансиране на такса за публикуване на статия със заглавие:</w:t>
      </w:r>
      <w:r w:rsidRPr="00F73D2B"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sz w:val="24"/>
          <w:szCs w:val="24"/>
          <w:lang w:val="en-US"/>
        </w:rPr>
        <w:t>AMELIORATIVE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IOSTIMULANT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PPLICATION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T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UNFLOWER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HYBRIDS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REATED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APROPRIATE</w:t>
      </w:r>
      <w:r w:rsidRPr="00F73D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HERBICIDES</w:t>
      </w:r>
      <w:r w:rsidRPr="00F73D2B">
        <w:rPr>
          <w:rFonts w:ascii="Times New Roman" w:hAnsi="Times New Roman" w:cs="Times New Roman"/>
          <w:sz w:val="24"/>
          <w:szCs w:val="24"/>
        </w:rPr>
        <w:t>”</w:t>
      </w:r>
      <w:r w:rsidRPr="00F56947">
        <w:rPr>
          <w:rFonts w:ascii="Times New Roman" w:hAnsi="Times New Roman" w:cs="Times New Roman"/>
          <w:sz w:val="24"/>
          <w:szCs w:val="24"/>
        </w:rPr>
        <w:t xml:space="preserve"> </w:t>
      </w:r>
      <w:r w:rsidR="00DE1FBD"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="00DE1FBD"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="00DE1FBD"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="00DE1FBD"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="00DE1FBD"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</w:rPr>
        <w:t>със сумата от 360 евро</w:t>
      </w:r>
      <w:r w:rsidRPr="004E1233">
        <w:rPr>
          <w:rFonts w:ascii="Times New Roman" w:hAnsi="Times New Roman" w:cs="Times New Roman"/>
          <w:sz w:val="24"/>
          <w:szCs w:val="24"/>
        </w:rPr>
        <w:t xml:space="preserve"> </w:t>
      </w:r>
      <w:r w:rsidRPr="00DE1FBD">
        <w:rPr>
          <w:rFonts w:ascii="Times New Roman" w:hAnsi="Times New Roman" w:cs="Times New Roman"/>
          <w:b/>
          <w:sz w:val="24"/>
          <w:szCs w:val="24"/>
        </w:rPr>
        <w:t xml:space="preserve">по тема </w:t>
      </w:r>
      <w:r w:rsidR="00DE1FBD" w:rsidRPr="00DE1FBD">
        <w:rPr>
          <w:rFonts w:ascii="Times New Roman" w:hAnsi="Times New Roman" w:cs="Times New Roman"/>
          <w:b/>
          <w:sz w:val="24"/>
          <w:szCs w:val="24"/>
        </w:rPr>
        <w:t xml:space="preserve"> 02-21</w:t>
      </w:r>
      <w:r w:rsidRPr="00DE1FBD">
        <w:rPr>
          <w:rFonts w:ascii="Times New Roman" w:hAnsi="Times New Roman" w:cs="Times New Roman"/>
          <w:b/>
          <w:sz w:val="24"/>
          <w:szCs w:val="24"/>
        </w:rPr>
        <w:t>.</w:t>
      </w:r>
    </w:p>
    <w:p w:rsidR="00F56947" w:rsidRPr="00DE1FBD" w:rsidRDefault="00F56947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FBD">
        <w:rPr>
          <w:rFonts w:ascii="Times New Roman" w:hAnsi="Times New Roman" w:cs="Times New Roman"/>
          <w:sz w:val="24"/>
          <w:szCs w:val="24"/>
        </w:rPr>
        <w:t xml:space="preserve">7. </w:t>
      </w:r>
      <w:r w:rsidR="00F73D2B">
        <w:rPr>
          <w:rFonts w:ascii="Times New Roman" w:hAnsi="Times New Roman" w:cs="Times New Roman"/>
          <w:sz w:val="24"/>
          <w:szCs w:val="24"/>
        </w:rPr>
        <w:t xml:space="preserve">Доклад от </w:t>
      </w:r>
      <w:r w:rsidR="00DE1FBD">
        <w:rPr>
          <w:rFonts w:ascii="Times New Roman" w:hAnsi="Times New Roman" w:cs="Times New Roman"/>
          <w:sz w:val="24"/>
          <w:szCs w:val="24"/>
        </w:rPr>
        <w:t xml:space="preserve">доц. д-р Марина Марчева </w:t>
      </w:r>
      <w:r w:rsidR="00F73D2B">
        <w:rPr>
          <w:rFonts w:ascii="Times New Roman" w:hAnsi="Times New Roman" w:cs="Times New Roman"/>
          <w:sz w:val="24"/>
          <w:szCs w:val="24"/>
        </w:rPr>
        <w:t>за финансиране на такса за публикуване на статия със заглавие: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</w:rPr>
        <w:t>“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MUTAGENESIS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TOOL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ENHANCEMENT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FATTY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ACID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COMPOSITION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RAPESEED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(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BRASSICA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NAPUS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.) </w:t>
      </w:r>
      <w:r w:rsidR="00DE1FBD"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="00DE1FBD"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="00DE1FBD"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="00DE1FBD"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="00DE1FBD"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="00DE1FBD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E1FBD">
        <w:rPr>
          <w:rFonts w:ascii="Times New Roman" w:hAnsi="Times New Roman" w:cs="Times New Roman"/>
          <w:sz w:val="24"/>
          <w:szCs w:val="24"/>
        </w:rPr>
        <w:t xml:space="preserve">със сумата от 360 евро </w:t>
      </w:r>
      <w:r w:rsidR="00DE1FBD" w:rsidRPr="00DE1FBD">
        <w:rPr>
          <w:rFonts w:ascii="Times New Roman" w:hAnsi="Times New Roman" w:cs="Times New Roman"/>
          <w:b/>
          <w:sz w:val="24"/>
          <w:szCs w:val="24"/>
        </w:rPr>
        <w:t>по тема  17-12</w:t>
      </w:r>
    </w:p>
    <w:p w:rsidR="00DE1FBD" w:rsidRPr="00DE1FBD" w:rsidRDefault="00DE1FBD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FBD">
        <w:rPr>
          <w:rFonts w:ascii="Times New Roman" w:hAnsi="Times New Roman" w:cs="Times New Roman"/>
          <w:sz w:val="24"/>
          <w:szCs w:val="24"/>
        </w:rPr>
        <w:t xml:space="preserve">8. </w:t>
      </w:r>
      <w:r>
        <w:rPr>
          <w:rFonts w:ascii="Times New Roman" w:hAnsi="Times New Roman" w:cs="Times New Roman"/>
          <w:sz w:val="24"/>
          <w:szCs w:val="24"/>
        </w:rPr>
        <w:t>Доклад от доц. д-р Марина Марчева за финансиране на такса за публикуване на статия със заглавие: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  <w:lang w:val="en-US"/>
        </w:rPr>
        <w:t>DIVERSITY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OTENTIAL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QUALITYOF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AMELINA</w:t>
      </w:r>
      <w:r w:rsidRPr="00DE1FBD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CAMELINA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ATIVA</w:t>
      </w:r>
      <w:r w:rsidRPr="00DE1FB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HEALTHY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OODS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IO</w:t>
      </w:r>
      <w:r w:rsidRPr="00DE1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ECONOMY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със</w:t>
      </w:r>
      <w:r>
        <w:rPr>
          <w:rFonts w:ascii="Times New Roman" w:hAnsi="Times New Roman" w:cs="Times New Roman"/>
          <w:sz w:val="24"/>
          <w:szCs w:val="24"/>
        </w:rPr>
        <w:t xml:space="preserve"> сумата от 360 евро </w:t>
      </w:r>
      <w:r w:rsidRPr="00DE1FBD">
        <w:rPr>
          <w:rFonts w:ascii="Times New Roman" w:hAnsi="Times New Roman" w:cs="Times New Roman"/>
          <w:b/>
          <w:sz w:val="24"/>
          <w:szCs w:val="24"/>
        </w:rPr>
        <w:t>по ННП –</w:t>
      </w:r>
      <w:r>
        <w:rPr>
          <w:rFonts w:ascii="Times New Roman" w:hAnsi="Times New Roman" w:cs="Times New Roman"/>
          <w:b/>
          <w:sz w:val="24"/>
          <w:szCs w:val="24"/>
        </w:rPr>
        <w:t>„</w:t>
      </w:r>
      <w:r w:rsidRPr="00DE1FBD">
        <w:rPr>
          <w:rFonts w:ascii="Times New Roman" w:hAnsi="Times New Roman" w:cs="Times New Roman"/>
          <w:b/>
          <w:sz w:val="24"/>
          <w:szCs w:val="24"/>
        </w:rPr>
        <w:t>Храни</w:t>
      </w:r>
      <w:r>
        <w:rPr>
          <w:rFonts w:ascii="Times New Roman" w:hAnsi="Times New Roman" w:cs="Times New Roman"/>
          <w:b/>
          <w:sz w:val="24"/>
          <w:szCs w:val="24"/>
        </w:rPr>
        <w:t>“</w:t>
      </w:r>
      <w:r w:rsidRPr="00DE1FBD">
        <w:rPr>
          <w:rFonts w:ascii="Times New Roman" w:hAnsi="Times New Roman" w:cs="Times New Roman"/>
          <w:b/>
          <w:sz w:val="24"/>
          <w:szCs w:val="24"/>
        </w:rPr>
        <w:t>.</w:t>
      </w:r>
    </w:p>
    <w:p w:rsidR="00DE1FBD" w:rsidRDefault="00DE1FBD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DE1FBD">
        <w:rPr>
          <w:rFonts w:ascii="Times New Roman" w:hAnsi="Times New Roman" w:cs="Times New Roman"/>
          <w:sz w:val="24"/>
          <w:szCs w:val="24"/>
          <w:lang w:val="ru-RU"/>
        </w:rPr>
        <w:t xml:space="preserve">9. </w:t>
      </w:r>
      <w:r>
        <w:rPr>
          <w:rFonts w:ascii="Times New Roman" w:hAnsi="Times New Roman" w:cs="Times New Roman"/>
          <w:sz w:val="24"/>
          <w:szCs w:val="24"/>
        </w:rPr>
        <w:t>Доклад от проф. Ем. Михайлова  за финансиране на такса за публикуване на статия със заглавие: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E1FBD" w:rsidRPr="00DE1FBD" w:rsidRDefault="00DE1FBD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“</w:t>
      </w:r>
      <w:r>
        <w:rPr>
          <w:rFonts w:ascii="Times New Roman" w:hAnsi="Times New Roman" w:cs="Times New Roman"/>
          <w:sz w:val="24"/>
          <w:szCs w:val="24"/>
          <w:lang w:val="en-US"/>
        </w:rPr>
        <w:t>AERIAL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ULTISPECTRAL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MAGING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ISCRIMINATE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ETWEEN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IFFERENT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GENOTYPES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MMON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INTER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HEAT</w:t>
      </w:r>
      <w:r w:rsidRPr="00DE1FBD">
        <w:rPr>
          <w:rFonts w:ascii="Times New Roman" w:hAnsi="Times New Roman" w:cs="Times New Roman"/>
          <w:sz w:val="24"/>
          <w:szCs w:val="24"/>
        </w:rPr>
        <w:t xml:space="preserve">) </w:t>
      </w:r>
      <w:r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със</w:t>
      </w:r>
      <w:r>
        <w:rPr>
          <w:rFonts w:ascii="Times New Roman" w:hAnsi="Times New Roman" w:cs="Times New Roman"/>
          <w:sz w:val="24"/>
          <w:szCs w:val="24"/>
        </w:rPr>
        <w:t xml:space="preserve"> сумата от 360 евро </w:t>
      </w:r>
      <w:r w:rsidRPr="00DE1FBD">
        <w:rPr>
          <w:rFonts w:ascii="Times New Roman" w:hAnsi="Times New Roman" w:cs="Times New Roman"/>
          <w:b/>
          <w:sz w:val="24"/>
          <w:szCs w:val="24"/>
        </w:rPr>
        <w:t>по ННП –</w:t>
      </w:r>
      <w:r w:rsidR="002A7E48">
        <w:rPr>
          <w:rFonts w:ascii="Times New Roman" w:hAnsi="Times New Roman" w:cs="Times New Roman"/>
          <w:b/>
          <w:sz w:val="24"/>
          <w:szCs w:val="24"/>
        </w:rPr>
        <w:t xml:space="preserve"> ИР</w:t>
      </w:r>
      <w:r w:rsidRPr="00DE1FB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A7E48" w:rsidRDefault="00DE1FBD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„</w:t>
      </w:r>
      <w:r>
        <w:rPr>
          <w:rFonts w:ascii="Times New Roman" w:hAnsi="Times New Roman" w:cs="Times New Roman"/>
          <w:sz w:val="24"/>
          <w:szCs w:val="24"/>
          <w:lang w:val="en-US"/>
        </w:rPr>
        <w:t>LASER RADIATION TO STIMULATE TOBACCO GROWTH”</w:t>
      </w:r>
      <w:r w:rsidR="00DD1B1B" w:rsidRPr="00DD1B1B">
        <w:rPr>
          <w:rFonts w:ascii="Times New Roman" w:hAnsi="Times New Roman" w:cs="Times New Roman"/>
          <w:sz w:val="24"/>
          <w:szCs w:val="24"/>
        </w:rPr>
        <w:t xml:space="preserve"> </w:t>
      </w:r>
      <w:r w:rsidR="00DD1B1B"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="00DD1B1B"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="00DD1B1B"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="00DD1B1B"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="00DD1B1B"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="00DD1B1B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DD1B1B" w:rsidRPr="004E1233">
        <w:rPr>
          <w:rFonts w:ascii="Times New Roman" w:hAnsi="Times New Roman" w:cs="Times New Roman"/>
          <w:sz w:val="24"/>
          <w:szCs w:val="24"/>
        </w:rPr>
        <w:t>със</w:t>
      </w:r>
      <w:r w:rsidR="00DD1B1B">
        <w:rPr>
          <w:rFonts w:ascii="Times New Roman" w:hAnsi="Times New Roman" w:cs="Times New Roman"/>
          <w:sz w:val="24"/>
          <w:szCs w:val="24"/>
        </w:rPr>
        <w:t xml:space="preserve"> сумата от 360 евро </w:t>
      </w:r>
      <w:r w:rsidR="00DD1B1B" w:rsidRPr="00DE1FBD">
        <w:rPr>
          <w:rFonts w:ascii="Times New Roman" w:hAnsi="Times New Roman" w:cs="Times New Roman"/>
          <w:b/>
          <w:sz w:val="24"/>
          <w:szCs w:val="24"/>
        </w:rPr>
        <w:t>по ННП –</w:t>
      </w:r>
      <w:r w:rsidR="002A7E48">
        <w:rPr>
          <w:rFonts w:ascii="Times New Roman" w:hAnsi="Times New Roman" w:cs="Times New Roman"/>
          <w:b/>
          <w:sz w:val="24"/>
          <w:szCs w:val="24"/>
        </w:rPr>
        <w:t>ИР.</w:t>
      </w:r>
    </w:p>
    <w:p w:rsidR="00DD1B1B" w:rsidRPr="00DD1B1B" w:rsidRDefault="00DD1B1B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1B1B">
        <w:rPr>
          <w:rFonts w:ascii="Times New Roman" w:hAnsi="Times New Roman" w:cs="Times New Roman"/>
          <w:sz w:val="24"/>
          <w:szCs w:val="24"/>
          <w:lang w:val="en-US"/>
        </w:rPr>
        <w:t>- “PHENOLOGY OF BRASSICA NAPUS L. FROM REMOTE SENSING DATA”</w:t>
      </w:r>
      <w:r w:rsidRPr="00DD1B1B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със</w:t>
      </w:r>
      <w:r>
        <w:rPr>
          <w:rFonts w:ascii="Times New Roman" w:hAnsi="Times New Roman" w:cs="Times New Roman"/>
          <w:sz w:val="24"/>
          <w:szCs w:val="24"/>
        </w:rPr>
        <w:t xml:space="preserve"> сумата от 360 евро </w:t>
      </w:r>
      <w:r w:rsidRPr="00DE1FBD">
        <w:rPr>
          <w:rFonts w:ascii="Times New Roman" w:hAnsi="Times New Roman" w:cs="Times New Roman"/>
          <w:b/>
          <w:sz w:val="24"/>
          <w:szCs w:val="24"/>
        </w:rPr>
        <w:t xml:space="preserve">по ННП </w:t>
      </w:r>
      <w:r w:rsidR="002A7E48">
        <w:rPr>
          <w:rFonts w:ascii="Times New Roman" w:hAnsi="Times New Roman" w:cs="Times New Roman"/>
          <w:b/>
          <w:sz w:val="24"/>
          <w:szCs w:val="24"/>
        </w:rPr>
        <w:t>–ИР.</w:t>
      </w:r>
    </w:p>
    <w:p w:rsidR="00FE0C31" w:rsidRDefault="00DD1B1B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1B1B">
        <w:rPr>
          <w:rFonts w:ascii="Times New Roman" w:hAnsi="Times New Roman" w:cs="Times New Roman"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0. Доклад </w:t>
      </w:r>
      <w:proofErr w:type="gramStart"/>
      <w:r>
        <w:rPr>
          <w:rFonts w:ascii="Times New Roman" w:hAnsi="Times New Roman" w:cs="Times New Roman"/>
          <w:sz w:val="24"/>
          <w:szCs w:val="24"/>
        </w:rPr>
        <w:t>от  гл</w:t>
      </w:r>
      <w:proofErr w:type="gramEnd"/>
      <w:r>
        <w:rPr>
          <w:rFonts w:ascii="Times New Roman" w:hAnsi="Times New Roman" w:cs="Times New Roman"/>
          <w:sz w:val="24"/>
          <w:szCs w:val="24"/>
        </w:rPr>
        <w:t>. ас. д-р Марияна Шишкова за финансиране на такса за публикуване на статия със заглавие:</w:t>
      </w:r>
      <w:r w:rsidRPr="00F73D2B"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sz w:val="24"/>
          <w:szCs w:val="24"/>
          <w:lang w:val="en-US"/>
        </w:rPr>
        <w:t>OPPORYUNITIES FOR SUSTAINABLE PRODUCTION OF ROSA DAMASCENA THROUGH APPLICATION OF THE PRINCIPLES OF BIOECONOMICS – A CASE STUDY FROM PLOVDIV REGION”</w:t>
      </w:r>
      <w:r w:rsidRPr="00DD1B1B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Pr="004E1233">
        <w:rPr>
          <w:rFonts w:ascii="Times New Roman" w:hAnsi="Times New Roman" w:cs="Times New Roman"/>
          <w:sz w:val="24"/>
          <w:szCs w:val="24"/>
        </w:rPr>
        <w:t>със</w:t>
      </w:r>
      <w:r>
        <w:rPr>
          <w:rFonts w:ascii="Times New Roman" w:hAnsi="Times New Roman" w:cs="Times New Roman"/>
          <w:sz w:val="24"/>
          <w:szCs w:val="24"/>
        </w:rPr>
        <w:t xml:space="preserve"> сумата от 360 евро </w:t>
      </w:r>
      <w:r w:rsidRPr="00DE1FBD">
        <w:rPr>
          <w:rFonts w:ascii="Times New Roman" w:hAnsi="Times New Roman" w:cs="Times New Roman"/>
          <w:b/>
          <w:sz w:val="24"/>
          <w:szCs w:val="24"/>
        </w:rPr>
        <w:t>по ННП –</w:t>
      </w:r>
      <w:r>
        <w:rPr>
          <w:rFonts w:ascii="Times New Roman" w:hAnsi="Times New Roman" w:cs="Times New Roman"/>
          <w:b/>
          <w:sz w:val="24"/>
          <w:szCs w:val="24"/>
        </w:rPr>
        <w:t>„</w:t>
      </w:r>
      <w:r w:rsidRPr="00DE1FBD">
        <w:rPr>
          <w:rFonts w:ascii="Times New Roman" w:hAnsi="Times New Roman" w:cs="Times New Roman"/>
          <w:b/>
          <w:sz w:val="24"/>
          <w:szCs w:val="24"/>
        </w:rPr>
        <w:t>Храни</w:t>
      </w:r>
      <w:r>
        <w:rPr>
          <w:rFonts w:ascii="Times New Roman" w:hAnsi="Times New Roman" w:cs="Times New Roman"/>
          <w:b/>
          <w:sz w:val="24"/>
          <w:szCs w:val="24"/>
        </w:rPr>
        <w:t>“</w:t>
      </w:r>
      <w:r w:rsidRPr="00DE1FBD">
        <w:rPr>
          <w:rFonts w:ascii="Times New Roman" w:hAnsi="Times New Roman" w:cs="Times New Roman"/>
          <w:b/>
          <w:sz w:val="24"/>
          <w:szCs w:val="24"/>
        </w:rPr>
        <w:t>.</w:t>
      </w:r>
    </w:p>
    <w:p w:rsidR="002A7E48" w:rsidRPr="00B1055C" w:rsidRDefault="002A7E48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11. </w:t>
      </w:r>
      <w:r>
        <w:rPr>
          <w:rFonts w:ascii="Times New Roman" w:hAnsi="Times New Roman" w:cs="Times New Roman"/>
          <w:sz w:val="24"/>
          <w:szCs w:val="24"/>
        </w:rPr>
        <w:t>Доклад от  гл. ас. д-р Николина Шопова за финансиране на такса за публикуване на статия със заглавие:</w:t>
      </w:r>
      <w:r w:rsidRPr="00F73D2B"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sz w:val="24"/>
          <w:szCs w:val="24"/>
          <w:lang w:val="en-US"/>
        </w:rPr>
        <w:t>ICIDE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NTROL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EEDS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OMATO</w:t>
      </w:r>
      <w:r w:rsidRPr="002A7E48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SOLANUM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YCOPERSICUM</w:t>
      </w:r>
      <w:r w:rsidRPr="002A7E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2A7E48">
        <w:rPr>
          <w:rFonts w:ascii="Times New Roman" w:hAnsi="Times New Roman" w:cs="Times New Roman"/>
          <w:sz w:val="24"/>
          <w:szCs w:val="24"/>
        </w:rPr>
        <w:t xml:space="preserve">.) </w:t>
      </w:r>
      <w:r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Pr="00DE1F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със сумата от 360 евро </w:t>
      </w:r>
      <w:r w:rsidRPr="00DE1FBD">
        <w:rPr>
          <w:rFonts w:ascii="Times New Roman" w:hAnsi="Times New Roman" w:cs="Times New Roman"/>
          <w:b/>
          <w:sz w:val="24"/>
          <w:szCs w:val="24"/>
        </w:rPr>
        <w:t>по тема  17-12</w:t>
      </w:r>
    </w:p>
    <w:p w:rsidR="00B1055C" w:rsidRPr="00B1055C" w:rsidRDefault="00B1055C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1055C" w:rsidRPr="00B1055C" w:rsidRDefault="002A7E48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6A7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12. </w:t>
      </w:r>
      <w:r w:rsidR="00B1055C" w:rsidRPr="00C950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</w:rPr>
        <w:t>Доклад от  доц. д-р Божин Божинов за финансиране на такса правоучастие, както и необходимите средства за пътни дневни за времето на конференцията на статия със заглавие: „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REMOTELY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COLLECTED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IMPROVING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EFFICIENCY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SUNFLOWER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  <w:lang w:val="en-US"/>
        </w:rPr>
        <w:t>PRODUCTION</w:t>
      </w:r>
      <w:r w:rsidR="00B1055C" w:rsidRPr="00C950AF">
        <w:rPr>
          <w:rFonts w:ascii="Times New Roman" w:hAnsi="Times New Roman" w:cs="Times New Roman"/>
          <w:sz w:val="24"/>
          <w:szCs w:val="24"/>
        </w:rPr>
        <w:t xml:space="preserve">» </w:t>
      </w:r>
      <w:r w:rsidR="00B1055C" w:rsidRPr="004E1233">
        <w:rPr>
          <w:rFonts w:ascii="Times New Roman" w:hAnsi="Times New Roman" w:cs="Times New Roman"/>
          <w:sz w:val="24"/>
          <w:szCs w:val="24"/>
        </w:rPr>
        <w:t>за участие в 32th ANNUAL MEETING AAIC (</w:t>
      </w:r>
      <w:proofErr w:type="spellStart"/>
      <w:r w:rsidR="00B1055C" w:rsidRPr="004E1233">
        <w:rPr>
          <w:rFonts w:ascii="Times New Roman" w:hAnsi="Times New Roman" w:cs="Times New Roman"/>
          <w:sz w:val="24"/>
          <w:szCs w:val="24"/>
        </w:rPr>
        <w:t>Bologna-Italy</w:t>
      </w:r>
      <w:proofErr w:type="spellEnd"/>
      <w:r w:rsidR="00B1055C" w:rsidRPr="004E1233">
        <w:rPr>
          <w:rFonts w:ascii="Times New Roman" w:hAnsi="Times New Roman" w:cs="Times New Roman"/>
          <w:sz w:val="24"/>
          <w:szCs w:val="24"/>
        </w:rPr>
        <w:t xml:space="preserve">, 5-8 </w:t>
      </w:r>
      <w:proofErr w:type="spellStart"/>
      <w:r w:rsidR="00B1055C" w:rsidRPr="004E1233">
        <w:rPr>
          <w:rFonts w:ascii="Times New Roman" w:hAnsi="Times New Roman" w:cs="Times New Roman"/>
          <w:sz w:val="24"/>
          <w:szCs w:val="24"/>
        </w:rPr>
        <w:t>september</w:t>
      </w:r>
      <w:proofErr w:type="spellEnd"/>
      <w:r w:rsidR="00B1055C" w:rsidRPr="004E1233">
        <w:rPr>
          <w:rFonts w:ascii="Times New Roman" w:hAnsi="Times New Roman" w:cs="Times New Roman"/>
          <w:sz w:val="24"/>
          <w:szCs w:val="24"/>
        </w:rPr>
        <w:t xml:space="preserve"> 2021)</w:t>
      </w:r>
      <w:r w:rsidR="00B1055C" w:rsidRPr="00DE1FBD">
        <w:rPr>
          <w:rFonts w:ascii="Times New Roman" w:hAnsi="Times New Roman" w:cs="Times New Roman"/>
          <w:sz w:val="24"/>
          <w:szCs w:val="24"/>
        </w:rPr>
        <w:t xml:space="preserve"> </w:t>
      </w:r>
      <w:r w:rsidR="00B1055C">
        <w:rPr>
          <w:rFonts w:ascii="Times New Roman" w:hAnsi="Times New Roman" w:cs="Times New Roman"/>
          <w:sz w:val="24"/>
          <w:szCs w:val="24"/>
        </w:rPr>
        <w:t xml:space="preserve">със сумата от 1500 лв. </w:t>
      </w:r>
      <w:r w:rsidR="00B1055C" w:rsidRPr="00DE1FBD">
        <w:rPr>
          <w:rFonts w:ascii="Times New Roman" w:hAnsi="Times New Roman" w:cs="Times New Roman"/>
          <w:b/>
          <w:sz w:val="24"/>
          <w:szCs w:val="24"/>
        </w:rPr>
        <w:t>по тема  17-12</w:t>
      </w:r>
    </w:p>
    <w:p w:rsidR="002A7E48" w:rsidRDefault="00B1055C" w:rsidP="00FE0C31">
      <w:pPr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50AF">
        <w:rPr>
          <w:rFonts w:ascii="Times New Roman" w:hAnsi="Times New Roman" w:cs="Times New Roman"/>
          <w:b/>
          <w:sz w:val="24"/>
          <w:szCs w:val="24"/>
        </w:rPr>
        <w:t xml:space="preserve">13. </w:t>
      </w:r>
      <w:r w:rsidR="002A7E48">
        <w:rPr>
          <w:rFonts w:ascii="Times New Roman" w:hAnsi="Times New Roman" w:cs="Times New Roman"/>
          <w:sz w:val="24"/>
          <w:szCs w:val="24"/>
        </w:rPr>
        <w:t xml:space="preserve">Доклад от  гл. ас. д-р </w:t>
      </w:r>
      <w:r w:rsidR="009C5E96">
        <w:rPr>
          <w:rFonts w:ascii="Times New Roman" w:hAnsi="Times New Roman" w:cs="Times New Roman"/>
          <w:sz w:val="24"/>
          <w:szCs w:val="24"/>
        </w:rPr>
        <w:t>Красимира Узунова</w:t>
      </w:r>
      <w:r w:rsidR="002A7E48">
        <w:rPr>
          <w:rFonts w:ascii="Times New Roman" w:hAnsi="Times New Roman" w:cs="Times New Roman"/>
          <w:sz w:val="24"/>
          <w:szCs w:val="24"/>
        </w:rPr>
        <w:t xml:space="preserve"> за финансиране на такса за публикуване на статия със заглавие:</w:t>
      </w:r>
      <w:r w:rsidR="002A7E48" w:rsidRPr="002A7E48">
        <w:rPr>
          <w:rFonts w:ascii="Times New Roman" w:hAnsi="Times New Roman" w:cs="Times New Roman"/>
          <w:sz w:val="24"/>
          <w:szCs w:val="24"/>
        </w:rPr>
        <w:t xml:space="preserve"> </w:t>
      </w:r>
      <w:r w:rsidR="002A7E48" w:rsidRPr="00466A79">
        <w:rPr>
          <w:rFonts w:ascii="Times New Roman" w:hAnsi="Times New Roman" w:cs="Times New Roman"/>
          <w:sz w:val="24"/>
          <w:szCs w:val="24"/>
        </w:rPr>
        <w:t>“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PCA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(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ANALYSIS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MAIN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COMPONENT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)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WHEAT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CULTIVATION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UNDER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UNCONVENTIONAL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 </w:t>
      </w:r>
      <w:r w:rsidR="00223ED5">
        <w:rPr>
          <w:rFonts w:ascii="Times New Roman" w:hAnsi="Times New Roman" w:cs="Times New Roman"/>
          <w:sz w:val="24"/>
          <w:szCs w:val="24"/>
          <w:lang w:val="en-US"/>
        </w:rPr>
        <w:t>CONDITIONS</w:t>
      </w:r>
      <w:r w:rsidR="00223ED5" w:rsidRPr="00466A79">
        <w:rPr>
          <w:rFonts w:ascii="Times New Roman" w:hAnsi="Times New Roman" w:cs="Times New Roman"/>
          <w:sz w:val="24"/>
          <w:szCs w:val="24"/>
        </w:rPr>
        <w:t xml:space="preserve">” </w:t>
      </w:r>
    </w:p>
    <w:p w:rsidR="00B96AF0" w:rsidRDefault="00B96AF0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Проф. Попов </w:t>
      </w:r>
      <w:r w:rsidRPr="00B96AF0">
        <w:rPr>
          <w:rFonts w:ascii="Times New Roman" w:hAnsi="Times New Roman" w:cs="Times New Roman"/>
          <w:sz w:val="24"/>
          <w:szCs w:val="24"/>
        </w:rPr>
        <w:t xml:space="preserve">даде думата на членовете на УС за </w:t>
      </w:r>
      <w:r>
        <w:rPr>
          <w:rFonts w:ascii="Times New Roman" w:hAnsi="Times New Roman" w:cs="Times New Roman"/>
          <w:sz w:val="24"/>
          <w:szCs w:val="24"/>
        </w:rPr>
        <w:t xml:space="preserve">обсъждане на докладите и </w:t>
      </w:r>
      <w:r w:rsidRPr="00B96AF0">
        <w:rPr>
          <w:rFonts w:ascii="Times New Roman" w:hAnsi="Times New Roman" w:cs="Times New Roman"/>
          <w:sz w:val="24"/>
          <w:szCs w:val="24"/>
        </w:rPr>
        <w:t>мнения.</w:t>
      </w:r>
    </w:p>
    <w:p w:rsidR="00B96AF0" w:rsidRDefault="00B96AF0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B96AF0">
        <w:rPr>
          <w:rFonts w:ascii="Times New Roman" w:hAnsi="Times New Roman" w:cs="Times New Roman"/>
          <w:b/>
          <w:sz w:val="24"/>
          <w:szCs w:val="24"/>
        </w:rPr>
        <w:t>Доц. М. Марчева:</w:t>
      </w:r>
      <w:r>
        <w:rPr>
          <w:rFonts w:ascii="Times New Roman" w:hAnsi="Times New Roman" w:cs="Times New Roman"/>
          <w:sz w:val="24"/>
          <w:szCs w:val="24"/>
        </w:rPr>
        <w:t xml:space="preserve"> Във връзка с подадения доклад от гл. ас. </w:t>
      </w:r>
      <w:proofErr w:type="spellStart"/>
      <w:r>
        <w:rPr>
          <w:rFonts w:ascii="Times New Roman" w:hAnsi="Times New Roman" w:cs="Times New Roman"/>
          <w:sz w:val="24"/>
          <w:szCs w:val="24"/>
        </w:rPr>
        <w:t>Кр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Узунова, тази статия е подавана за публикуване и в друго списание в същия колектив, но друг е водещия автор. </w:t>
      </w:r>
    </w:p>
    <w:p w:rsidR="00B96AF0" w:rsidRPr="00DA39F8" w:rsidRDefault="00B96AF0" w:rsidP="00FE0C3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F47DE3">
        <w:rPr>
          <w:rFonts w:ascii="Times New Roman" w:hAnsi="Times New Roman" w:cs="Times New Roman"/>
          <w:b/>
          <w:sz w:val="24"/>
          <w:szCs w:val="24"/>
        </w:rPr>
        <w:t>Проф. Попов:</w:t>
      </w:r>
      <w:r>
        <w:rPr>
          <w:rFonts w:ascii="Times New Roman" w:hAnsi="Times New Roman" w:cs="Times New Roman"/>
          <w:sz w:val="24"/>
          <w:szCs w:val="24"/>
        </w:rPr>
        <w:t xml:space="preserve"> Нека да се изясни къде са направени опитите и ако са в Шуменския университет, то тогава, те да </w:t>
      </w:r>
      <w:r w:rsidR="009E21AE">
        <w:rPr>
          <w:rFonts w:ascii="Times New Roman" w:hAnsi="Times New Roman" w:cs="Times New Roman"/>
          <w:sz w:val="24"/>
          <w:szCs w:val="24"/>
        </w:rPr>
        <w:t xml:space="preserve">платят таксата за </w:t>
      </w:r>
      <w:r w:rsidR="009E21AE" w:rsidRPr="00DA39F8">
        <w:rPr>
          <w:rFonts w:ascii="Times New Roman" w:hAnsi="Times New Roman" w:cs="Times New Roman"/>
          <w:sz w:val="24"/>
          <w:szCs w:val="24"/>
        </w:rPr>
        <w:t>участие</w:t>
      </w:r>
      <w:r w:rsidR="009E21AE" w:rsidRPr="00DA39F8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9E21AE" w:rsidRPr="00DA39F8">
        <w:rPr>
          <w:rFonts w:ascii="Times New Roman" w:hAnsi="Times New Roman" w:cs="Times New Roman"/>
          <w:sz w:val="24"/>
          <w:szCs w:val="24"/>
        </w:rPr>
        <w:t>защото не става ясно къде и по какъв проект на АУ са получени данните за този доклад.</w:t>
      </w:r>
    </w:p>
    <w:p w:rsidR="00F7708D" w:rsidRPr="007D2587" w:rsidRDefault="00F7708D" w:rsidP="00DE4D81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935FE0">
        <w:rPr>
          <w:rFonts w:ascii="Times New Roman" w:hAnsi="Times New Roman" w:cs="Times New Roman"/>
          <w:b/>
          <w:sz w:val="24"/>
          <w:szCs w:val="24"/>
        </w:rPr>
        <w:t>Проф. Попов:</w:t>
      </w:r>
      <w:r w:rsidRPr="007D2587">
        <w:rPr>
          <w:rFonts w:ascii="Times New Roman" w:hAnsi="Times New Roman" w:cs="Times New Roman"/>
          <w:sz w:val="24"/>
          <w:szCs w:val="24"/>
        </w:rPr>
        <w:t xml:space="preserve"> Нека да преминем в режим на гласуване.</w:t>
      </w:r>
    </w:p>
    <w:p w:rsidR="00F7708D" w:rsidRPr="00BF59AE" w:rsidRDefault="00F7708D" w:rsidP="00F7708D">
      <w:pPr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  <w:r w:rsidRPr="00F7708D">
        <w:rPr>
          <w:rFonts w:ascii="Times New Roman" w:hAnsi="Times New Roman" w:cs="Times New Roman"/>
          <w:sz w:val="24"/>
          <w:szCs w:val="24"/>
        </w:rPr>
        <w:t xml:space="preserve">След проведено гласуване, УС на  ЦНИ единодушно </w:t>
      </w:r>
      <w:r w:rsidRPr="00F7708D">
        <w:rPr>
          <w:rFonts w:ascii="Times New Roman" w:hAnsi="Times New Roman" w:cs="Times New Roman"/>
          <w:b/>
          <w:sz w:val="24"/>
          <w:szCs w:val="24"/>
        </w:rPr>
        <w:t>РЕШИ:</w:t>
      </w:r>
      <w:r w:rsidRPr="00F7708D">
        <w:rPr>
          <w:rFonts w:ascii="Times New Roman" w:hAnsi="Times New Roman" w:cs="Times New Roman"/>
          <w:sz w:val="24"/>
          <w:szCs w:val="24"/>
        </w:rPr>
        <w:t xml:space="preserve"> </w:t>
      </w:r>
      <w:r w:rsidR="0009448B">
        <w:rPr>
          <w:rFonts w:ascii="Times New Roman" w:hAnsi="Times New Roman" w:cs="Times New Roman"/>
          <w:b/>
          <w:sz w:val="24"/>
          <w:szCs w:val="24"/>
        </w:rPr>
        <w:t>П</w:t>
      </w:r>
      <w:r w:rsidR="00223ED5">
        <w:rPr>
          <w:rFonts w:ascii="Times New Roman" w:hAnsi="Times New Roman" w:cs="Times New Roman"/>
          <w:b/>
          <w:sz w:val="24"/>
          <w:szCs w:val="24"/>
        </w:rPr>
        <w:t>риема да финансира докладите  по т. 1-1</w:t>
      </w:r>
      <w:r w:rsidR="00B1055C" w:rsidRPr="00B1055C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223ED5">
        <w:rPr>
          <w:rFonts w:ascii="Times New Roman" w:hAnsi="Times New Roman" w:cs="Times New Roman"/>
          <w:b/>
          <w:sz w:val="24"/>
          <w:szCs w:val="24"/>
        </w:rPr>
        <w:t>, а не прие</w:t>
      </w:r>
      <w:r w:rsidR="00B1055C">
        <w:rPr>
          <w:rFonts w:ascii="Times New Roman" w:hAnsi="Times New Roman" w:cs="Times New Roman"/>
          <w:b/>
          <w:sz w:val="24"/>
          <w:szCs w:val="24"/>
        </w:rPr>
        <w:t>ма да финансира доклада по т. 1</w:t>
      </w:r>
      <w:r w:rsidR="00B1055C" w:rsidRPr="00B1055C">
        <w:rPr>
          <w:rFonts w:ascii="Times New Roman" w:hAnsi="Times New Roman" w:cs="Times New Roman"/>
          <w:b/>
          <w:sz w:val="24"/>
          <w:szCs w:val="24"/>
          <w:lang w:val="ru-RU"/>
        </w:rPr>
        <w:t>3</w:t>
      </w:r>
      <w:r w:rsidR="00223ED5">
        <w:rPr>
          <w:rFonts w:ascii="Times New Roman" w:hAnsi="Times New Roman" w:cs="Times New Roman"/>
          <w:b/>
          <w:sz w:val="24"/>
          <w:szCs w:val="24"/>
        </w:rPr>
        <w:t>.</w:t>
      </w:r>
      <w:r w:rsidR="00FE0C3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B56DC" w:rsidRPr="00F7708D" w:rsidRDefault="00F37F50" w:rsidP="0009448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3"/>
          <w:szCs w:val="23"/>
          <w:lang w:eastAsia="bg-BG"/>
        </w:rPr>
        <w:t xml:space="preserve"> </w:t>
      </w:r>
    </w:p>
    <w:p w:rsidR="00A33DC3" w:rsidRDefault="00A33DC3" w:rsidP="00A33DC3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950AF" w:rsidRPr="00C950AF" w:rsidRDefault="00C950AF" w:rsidP="00C950AF">
      <w:pPr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>Председател</w:t>
      </w:r>
      <w:proofErr w:type="spellEnd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на УС на ЦНИ:</w:t>
      </w:r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ab/>
      </w:r>
    </w:p>
    <w:p w:rsidR="00C950AF" w:rsidRPr="00C950AF" w:rsidRDefault="00C950AF" w:rsidP="00C950AF">
      <w:pPr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 xml:space="preserve">/проф. д-р В. Попов/               </w:t>
      </w:r>
    </w:p>
    <w:p w:rsidR="00C950AF" w:rsidRPr="00C950AF" w:rsidRDefault="00C950AF" w:rsidP="00C950AF">
      <w:pPr>
        <w:rPr>
          <w:rFonts w:ascii="Times New Roman" w:hAnsi="Times New Roman" w:cs="Times New Roman"/>
          <w:b/>
          <w:sz w:val="24"/>
          <w:szCs w:val="24"/>
          <w:lang w:val="ru-RU"/>
        </w:rPr>
      </w:pPr>
      <w:proofErr w:type="spellStart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>Организационен</w:t>
      </w:r>
      <w:proofErr w:type="spellEnd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>секретар</w:t>
      </w:r>
      <w:proofErr w:type="spellEnd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</w:p>
    <w:p w:rsidR="00A82EAB" w:rsidRPr="00A82EAB" w:rsidRDefault="00C950AF" w:rsidP="00C950AF">
      <w:pPr>
        <w:rPr>
          <w:rFonts w:ascii="Times New Roman" w:hAnsi="Times New Roman" w:cs="Times New Roman"/>
          <w:b/>
        </w:rPr>
      </w:pPr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 xml:space="preserve">/проф. д-р </w:t>
      </w:r>
      <w:proofErr w:type="spellStart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>А.Василев</w:t>
      </w:r>
      <w:proofErr w:type="spellEnd"/>
      <w:r w:rsidRPr="00C950AF">
        <w:rPr>
          <w:rFonts w:ascii="Times New Roman" w:hAnsi="Times New Roman" w:cs="Times New Roman"/>
          <w:b/>
          <w:sz w:val="24"/>
          <w:szCs w:val="24"/>
          <w:lang w:val="ru-RU"/>
        </w:rPr>
        <w:t xml:space="preserve">/   </w:t>
      </w:r>
      <w:bookmarkStart w:id="0" w:name="_GoBack"/>
      <w:bookmarkEnd w:id="0"/>
    </w:p>
    <w:sectPr w:rsidR="00A82EAB" w:rsidRPr="00A82EAB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3D3A" w:rsidRDefault="00883D3A" w:rsidP="00D10A35">
      <w:pPr>
        <w:spacing w:after="0" w:line="240" w:lineRule="auto"/>
      </w:pPr>
      <w:r>
        <w:separator/>
      </w:r>
    </w:p>
  </w:endnote>
  <w:endnote w:type="continuationSeparator" w:id="0">
    <w:p w:rsidR="00883D3A" w:rsidRDefault="00883D3A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46778734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50A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3D3A" w:rsidRDefault="00883D3A" w:rsidP="00D10A35">
      <w:pPr>
        <w:spacing w:after="0" w:line="240" w:lineRule="auto"/>
      </w:pPr>
      <w:r>
        <w:separator/>
      </w:r>
    </w:p>
  </w:footnote>
  <w:footnote w:type="continuationSeparator" w:id="0">
    <w:p w:rsidR="00883D3A" w:rsidRDefault="00883D3A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76B0D"/>
    <w:multiLevelType w:val="hybridMultilevel"/>
    <w:tmpl w:val="6FA6C8E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F72CFB"/>
    <w:multiLevelType w:val="hybridMultilevel"/>
    <w:tmpl w:val="785A79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EB447A"/>
    <w:multiLevelType w:val="hybridMultilevel"/>
    <w:tmpl w:val="C5F25788"/>
    <w:lvl w:ilvl="0" w:tplc="B868F5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color w:val="auto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5B72DF"/>
    <w:multiLevelType w:val="hybridMultilevel"/>
    <w:tmpl w:val="5A2A8EA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D71423"/>
    <w:multiLevelType w:val="hybridMultilevel"/>
    <w:tmpl w:val="6FA6C8E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11B0C40"/>
    <w:multiLevelType w:val="hybridMultilevel"/>
    <w:tmpl w:val="8C0AED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0B1377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6B20A3"/>
    <w:multiLevelType w:val="hybridMultilevel"/>
    <w:tmpl w:val="785A79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00E6E38"/>
    <w:multiLevelType w:val="hybridMultilevel"/>
    <w:tmpl w:val="3AF63B78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44C1033"/>
    <w:multiLevelType w:val="hybridMultilevel"/>
    <w:tmpl w:val="18BE97E4"/>
    <w:lvl w:ilvl="0" w:tplc="E668B9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213D2A"/>
    <w:multiLevelType w:val="hybridMultilevel"/>
    <w:tmpl w:val="65A4D59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23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59193B"/>
    <w:multiLevelType w:val="multilevel"/>
    <w:tmpl w:val="2BA48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A77B7B"/>
    <w:multiLevelType w:val="hybridMultilevel"/>
    <w:tmpl w:val="6FA6C8E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F57980"/>
    <w:multiLevelType w:val="hybridMultilevel"/>
    <w:tmpl w:val="8DD0FB22"/>
    <w:lvl w:ilvl="0" w:tplc="700ABC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7328A8"/>
    <w:multiLevelType w:val="hybridMultilevel"/>
    <w:tmpl w:val="6FA6C8E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6"/>
  </w:num>
  <w:num w:numId="3">
    <w:abstractNumId w:val="15"/>
  </w:num>
  <w:num w:numId="4">
    <w:abstractNumId w:val="14"/>
  </w:num>
  <w:num w:numId="5">
    <w:abstractNumId w:val="8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25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"/>
  </w:num>
  <w:num w:numId="17">
    <w:abstractNumId w:val="7"/>
  </w:num>
  <w:num w:numId="18">
    <w:abstractNumId w:val="29"/>
  </w:num>
  <w:num w:numId="19">
    <w:abstractNumId w:val="13"/>
  </w:num>
  <w:num w:numId="20">
    <w:abstractNumId w:val="1"/>
  </w:num>
  <w:num w:numId="21">
    <w:abstractNumId w:val="17"/>
  </w:num>
  <w:num w:numId="22">
    <w:abstractNumId w:val="5"/>
  </w:num>
  <w:num w:numId="23">
    <w:abstractNumId w:val="20"/>
  </w:num>
  <w:num w:numId="24">
    <w:abstractNumId w:val="19"/>
  </w:num>
  <w:num w:numId="25">
    <w:abstractNumId w:val="11"/>
  </w:num>
  <w:num w:numId="26">
    <w:abstractNumId w:val="0"/>
  </w:num>
  <w:num w:numId="27">
    <w:abstractNumId w:val="24"/>
  </w:num>
  <w:num w:numId="28">
    <w:abstractNumId w:val="4"/>
  </w:num>
  <w:num w:numId="29">
    <w:abstractNumId w:val="28"/>
  </w:num>
  <w:num w:numId="30">
    <w:abstractNumId w:val="27"/>
  </w:num>
  <w:num w:numId="31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158CC"/>
    <w:rsid w:val="000318BD"/>
    <w:rsid w:val="000369DA"/>
    <w:rsid w:val="00037291"/>
    <w:rsid w:val="00044C2B"/>
    <w:rsid w:val="00045DAA"/>
    <w:rsid w:val="00051800"/>
    <w:rsid w:val="00061B35"/>
    <w:rsid w:val="00065B6E"/>
    <w:rsid w:val="00072DE7"/>
    <w:rsid w:val="00076E59"/>
    <w:rsid w:val="000777CE"/>
    <w:rsid w:val="0009448B"/>
    <w:rsid w:val="000A1166"/>
    <w:rsid w:val="000A27EE"/>
    <w:rsid w:val="000C5E6F"/>
    <w:rsid w:val="000D3E1F"/>
    <w:rsid w:val="000D49EC"/>
    <w:rsid w:val="000E0223"/>
    <w:rsid w:val="000E2F0B"/>
    <w:rsid w:val="000E340A"/>
    <w:rsid w:val="000F2E47"/>
    <w:rsid w:val="000F3902"/>
    <w:rsid w:val="0010097C"/>
    <w:rsid w:val="001105F8"/>
    <w:rsid w:val="00111DCC"/>
    <w:rsid w:val="00122924"/>
    <w:rsid w:val="00123CBB"/>
    <w:rsid w:val="00126AC6"/>
    <w:rsid w:val="00131894"/>
    <w:rsid w:val="001326F7"/>
    <w:rsid w:val="00141019"/>
    <w:rsid w:val="00150E8C"/>
    <w:rsid w:val="001557F4"/>
    <w:rsid w:val="0016121F"/>
    <w:rsid w:val="00164BBE"/>
    <w:rsid w:val="00174A92"/>
    <w:rsid w:val="001923B5"/>
    <w:rsid w:val="001935C5"/>
    <w:rsid w:val="0019532E"/>
    <w:rsid w:val="001B2990"/>
    <w:rsid w:val="001C3E93"/>
    <w:rsid w:val="001D163A"/>
    <w:rsid w:val="001E266C"/>
    <w:rsid w:val="001E6383"/>
    <w:rsid w:val="001F1D7F"/>
    <w:rsid w:val="001F2F4B"/>
    <w:rsid w:val="001F505D"/>
    <w:rsid w:val="001F6715"/>
    <w:rsid w:val="00204D9E"/>
    <w:rsid w:val="00223ED5"/>
    <w:rsid w:val="00223FBB"/>
    <w:rsid w:val="00224603"/>
    <w:rsid w:val="00242BE0"/>
    <w:rsid w:val="00245AD2"/>
    <w:rsid w:val="00266425"/>
    <w:rsid w:val="00272EE6"/>
    <w:rsid w:val="0027767D"/>
    <w:rsid w:val="00280FC3"/>
    <w:rsid w:val="00296428"/>
    <w:rsid w:val="002A695D"/>
    <w:rsid w:val="002A7E4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3781C"/>
    <w:rsid w:val="00337B12"/>
    <w:rsid w:val="00350E27"/>
    <w:rsid w:val="00351213"/>
    <w:rsid w:val="0035360F"/>
    <w:rsid w:val="00356CC2"/>
    <w:rsid w:val="0036013F"/>
    <w:rsid w:val="00363313"/>
    <w:rsid w:val="0036429F"/>
    <w:rsid w:val="003654E6"/>
    <w:rsid w:val="00372160"/>
    <w:rsid w:val="00380644"/>
    <w:rsid w:val="0039074E"/>
    <w:rsid w:val="00394465"/>
    <w:rsid w:val="003A699E"/>
    <w:rsid w:val="003A75CA"/>
    <w:rsid w:val="003B20BC"/>
    <w:rsid w:val="003B5FEC"/>
    <w:rsid w:val="003C0A62"/>
    <w:rsid w:val="003D12DF"/>
    <w:rsid w:val="003E7E5E"/>
    <w:rsid w:val="00401A7D"/>
    <w:rsid w:val="00403C20"/>
    <w:rsid w:val="004111ED"/>
    <w:rsid w:val="004208BC"/>
    <w:rsid w:val="00422BCC"/>
    <w:rsid w:val="00425C10"/>
    <w:rsid w:val="00430B3A"/>
    <w:rsid w:val="00440B80"/>
    <w:rsid w:val="00447193"/>
    <w:rsid w:val="00461EBF"/>
    <w:rsid w:val="00466A79"/>
    <w:rsid w:val="004737B7"/>
    <w:rsid w:val="00480D16"/>
    <w:rsid w:val="0048556B"/>
    <w:rsid w:val="004855EF"/>
    <w:rsid w:val="00495535"/>
    <w:rsid w:val="004A6058"/>
    <w:rsid w:val="004B55C3"/>
    <w:rsid w:val="004B7B4C"/>
    <w:rsid w:val="004C0005"/>
    <w:rsid w:val="004C2F85"/>
    <w:rsid w:val="004C41B9"/>
    <w:rsid w:val="004C5447"/>
    <w:rsid w:val="004C5CF5"/>
    <w:rsid w:val="004E1233"/>
    <w:rsid w:val="004E3D89"/>
    <w:rsid w:val="004E48BE"/>
    <w:rsid w:val="004F45E6"/>
    <w:rsid w:val="004F6D73"/>
    <w:rsid w:val="0050184E"/>
    <w:rsid w:val="00504880"/>
    <w:rsid w:val="00510294"/>
    <w:rsid w:val="00510360"/>
    <w:rsid w:val="00512B1E"/>
    <w:rsid w:val="00515DF3"/>
    <w:rsid w:val="0052310E"/>
    <w:rsid w:val="00527CA8"/>
    <w:rsid w:val="00535304"/>
    <w:rsid w:val="00537E11"/>
    <w:rsid w:val="005541A0"/>
    <w:rsid w:val="00556BB6"/>
    <w:rsid w:val="00557FDD"/>
    <w:rsid w:val="005611B2"/>
    <w:rsid w:val="00570524"/>
    <w:rsid w:val="005710E5"/>
    <w:rsid w:val="005801BE"/>
    <w:rsid w:val="005822BC"/>
    <w:rsid w:val="00584C8F"/>
    <w:rsid w:val="005907E8"/>
    <w:rsid w:val="00591994"/>
    <w:rsid w:val="005A3233"/>
    <w:rsid w:val="005A4DB3"/>
    <w:rsid w:val="005B0310"/>
    <w:rsid w:val="005B55C2"/>
    <w:rsid w:val="005C37B8"/>
    <w:rsid w:val="005C7065"/>
    <w:rsid w:val="005D6FFD"/>
    <w:rsid w:val="005E0470"/>
    <w:rsid w:val="005E4D3E"/>
    <w:rsid w:val="005E58D9"/>
    <w:rsid w:val="005F468D"/>
    <w:rsid w:val="00602799"/>
    <w:rsid w:val="00615D67"/>
    <w:rsid w:val="00624B83"/>
    <w:rsid w:val="00633A32"/>
    <w:rsid w:val="00635AF6"/>
    <w:rsid w:val="006368AC"/>
    <w:rsid w:val="00636D78"/>
    <w:rsid w:val="006372DC"/>
    <w:rsid w:val="00652B9B"/>
    <w:rsid w:val="0065353F"/>
    <w:rsid w:val="006535DD"/>
    <w:rsid w:val="0065778A"/>
    <w:rsid w:val="00665DFD"/>
    <w:rsid w:val="00685654"/>
    <w:rsid w:val="006866EE"/>
    <w:rsid w:val="006867B5"/>
    <w:rsid w:val="006945E1"/>
    <w:rsid w:val="00696D30"/>
    <w:rsid w:val="006A3B8B"/>
    <w:rsid w:val="006A4CB4"/>
    <w:rsid w:val="006A580D"/>
    <w:rsid w:val="006A7A8E"/>
    <w:rsid w:val="006B27EF"/>
    <w:rsid w:val="006B688A"/>
    <w:rsid w:val="006C33BE"/>
    <w:rsid w:val="006C465A"/>
    <w:rsid w:val="006C5A2C"/>
    <w:rsid w:val="006C6D7E"/>
    <w:rsid w:val="006F1ABF"/>
    <w:rsid w:val="006F3746"/>
    <w:rsid w:val="006F459D"/>
    <w:rsid w:val="007009A8"/>
    <w:rsid w:val="00700E71"/>
    <w:rsid w:val="00701728"/>
    <w:rsid w:val="00713DC1"/>
    <w:rsid w:val="00715DE2"/>
    <w:rsid w:val="007260F8"/>
    <w:rsid w:val="007346BA"/>
    <w:rsid w:val="00735599"/>
    <w:rsid w:val="00744E46"/>
    <w:rsid w:val="007472B7"/>
    <w:rsid w:val="00750BC0"/>
    <w:rsid w:val="007532C7"/>
    <w:rsid w:val="00767282"/>
    <w:rsid w:val="00770F41"/>
    <w:rsid w:val="00776D5A"/>
    <w:rsid w:val="00786DE5"/>
    <w:rsid w:val="00793602"/>
    <w:rsid w:val="00793D1A"/>
    <w:rsid w:val="00795218"/>
    <w:rsid w:val="007A169B"/>
    <w:rsid w:val="007A1F0A"/>
    <w:rsid w:val="007A43B8"/>
    <w:rsid w:val="007B4CA8"/>
    <w:rsid w:val="007B6558"/>
    <w:rsid w:val="007C6D07"/>
    <w:rsid w:val="007C6DE6"/>
    <w:rsid w:val="007D2587"/>
    <w:rsid w:val="007D3419"/>
    <w:rsid w:val="007D5514"/>
    <w:rsid w:val="007F3748"/>
    <w:rsid w:val="0080451F"/>
    <w:rsid w:val="00816775"/>
    <w:rsid w:val="008332F3"/>
    <w:rsid w:val="00836CBC"/>
    <w:rsid w:val="00843723"/>
    <w:rsid w:val="00843AA0"/>
    <w:rsid w:val="00866C5C"/>
    <w:rsid w:val="00874145"/>
    <w:rsid w:val="00875547"/>
    <w:rsid w:val="00883D3A"/>
    <w:rsid w:val="00885248"/>
    <w:rsid w:val="008A7236"/>
    <w:rsid w:val="008A7661"/>
    <w:rsid w:val="008B3C9B"/>
    <w:rsid w:val="008B4CD4"/>
    <w:rsid w:val="008B56DC"/>
    <w:rsid w:val="008B60BF"/>
    <w:rsid w:val="008E593C"/>
    <w:rsid w:val="008F7B09"/>
    <w:rsid w:val="00902CE5"/>
    <w:rsid w:val="009063A1"/>
    <w:rsid w:val="00911C2C"/>
    <w:rsid w:val="00913A41"/>
    <w:rsid w:val="00914870"/>
    <w:rsid w:val="009207F0"/>
    <w:rsid w:val="009208B3"/>
    <w:rsid w:val="0092143D"/>
    <w:rsid w:val="00924E32"/>
    <w:rsid w:val="00927EFA"/>
    <w:rsid w:val="0093130A"/>
    <w:rsid w:val="00933D17"/>
    <w:rsid w:val="00935FE0"/>
    <w:rsid w:val="00943284"/>
    <w:rsid w:val="00943C0A"/>
    <w:rsid w:val="0095134D"/>
    <w:rsid w:val="00956033"/>
    <w:rsid w:val="00957DA6"/>
    <w:rsid w:val="00966ED9"/>
    <w:rsid w:val="00967313"/>
    <w:rsid w:val="00970A9A"/>
    <w:rsid w:val="00982B0B"/>
    <w:rsid w:val="00983E6D"/>
    <w:rsid w:val="0098419B"/>
    <w:rsid w:val="0098741E"/>
    <w:rsid w:val="009947D6"/>
    <w:rsid w:val="009A0048"/>
    <w:rsid w:val="009A29B6"/>
    <w:rsid w:val="009A5AD2"/>
    <w:rsid w:val="009B0A61"/>
    <w:rsid w:val="009B2854"/>
    <w:rsid w:val="009B2AF9"/>
    <w:rsid w:val="009B75A7"/>
    <w:rsid w:val="009C5E96"/>
    <w:rsid w:val="009D6FFD"/>
    <w:rsid w:val="009E193E"/>
    <w:rsid w:val="009E21AE"/>
    <w:rsid w:val="009E61E4"/>
    <w:rsid w:val="009F0349"/>
    <w:rsid w:val="009F18A8"/>
    <w:rsid w:val="009F347A"/>
    <w:rsid w:val="009F7AC1"/>
    <w:rsid w:val="00A054AE"/>
    <w:rsid w:val="00A07FA8"/>
    <w:rsid w:val="00A27B1C"/>
    <w:rsid w:val="00A309F0"/>
    <w:rsid w:val="00A33DC3"/>
    <w:rsid w:val="00A3411E"/>
    <w:rsid w:val="00A40DE3"/>
    <w:rsid w:val="00A42030"/>
    <w:rsid w:val="00A462B4"/>
    <w:rsid w:val="00A55899"/>
    <w:rsid w:val="00A60EA5"/>
    <w:rsid w:val="00A70015"/>
    <w:rsid w:val="00A70D46"/>
    <w:rsid w:val="00A71C67"/>
    <w:rsid w:val="00A82EAB"/>
    <w:rsid w:val="00A84A40"/>
    <w:rsid w:val="00A86563"/>
    <w:rsid w:val="00A96B52"/>
    <w:rsid w:val="00AB11FC"/>
    <w:rsid w:val="00AB619F"/>
    <w:rsid w:val="00AB683D"/>
    <w:rsid w:val="00AC0420"/>
    <w:rsid w:val="00AC24C7"/>
    <w:rsid w:val="00AC3005"/>
    <w:rsid w:val="00AC7463"/>
    <w:rsid w:val="00AD185F"/>
    <w:rsid w:val="00AD73C5"/>
    <w:rsid w:val="00AE104A"/>
    <w:rsid w:val="00AE5DDF"/>
    <w:rsid w:val="00B019CD"/>
    <w:rsid w:val="00B043D1"/>
    <w:rsid w:val="00B04A0B"/>
    <w:rsid w:val="00B1055C"/>
    <w:rsid w:val="00B1295A"/>
    <w:rsid w:val="00B210C3"/>
    <w:rsid w:val="00B23E81"/>
    <w:rsid w:val="00B323FF"/>
    <w:rsid w:val="00B40FEF"/>
    <w:rsid w:val="00B41087"/>
    <w:rsid w:val="00B41C8A"/>
    <w:rsid w:val="00B44284"/>
    <w:rsid w:val="00B5034D"/>
    <w:rsid w:val="00B5043A"/>
    <w:rsid w:val="00B50602"/>
    <w:rsid w:val="00B50F5D"/>
    <w:rsid w:val="00B542CD"/>
    <w:rsid w:val="00B62018"/>
    <w:rsid w:val="00B74C66"/>
    <w:rsid w:val="00B86681"/>
    <w:rsid w:val="00B93DE2"/>
    <w:rsid w:val="00B96AF0"/>
    <w:rsid w:val="00BA5B44"/>
    <w:rsid w:val="00BB3F8C"/>
    <w:rsid w:val="00BB7055"/>
    <w:rsid w:val="00BC05A1"/>
    <w:rsid w:val="00BC5B4B"/>
    <w:rsid w:val="00BE7540"/>
    <w:rsid w:val="00BE780C"/>
    <w:rsid w:val="00BF3A19"/>
    <w:rsid w:val="00BF59AE"/>
    <w:rsid w:val="00BF72CE"/>
    <w:rsid w:val="00BF7F40"/>
    <w:rsid w:val="00C00C5E"/>
    <w:rsid w:val="00C01580"/>
    <w:rsid w:val="00C12130"/>
    <w:rsid w:val="00C20BC2"/>
    <w:rsid w:val="00C31AE3"/>
    <w:rsid w:val="00C42B22"/>
    <w:rsid w:val="00C44E9A"/>
    <w:rsid w:val="00C45C5A"/>
    <w:rsid w:val="00C50DAB"/>
    <w:rsid w:val="00C51567"/>
    <w:rsid w:val="00C546CD"/>
    <w:rsid w:val="00C62CA7"/>
    <w:rsid w:val="00C7132D"/>
    <w:rsid w:val="00C74A4A"/>
    <w:rsid w:val="00C801A7"/>
    <w:rsid w:val="00C82931"/>
    <w:rsid w:val="00C82F66"/>
    <w:rsid w:val="00C831B1"/>
    <w:rsid w:val="00C83A06"/>
    <w:rsid w:val="00C8471C"/>
    <w:rsid w:val="00C950AF"/>
    <w:rsid w:val="00C971CF"/>
    <w:rsid w:val="00CA442B"/>
    <w:rsid w:val="00CA6632"/>
    <w:rsid w:val="00CA7238"/>
    <w:rsid w:val="00CB3294"/>
    <w:rsid w:val="00CB42A4"/>
    <w:rsid w:val="00CB4402"/>
    <w:rsid w:val="00CB44CB"/>
    <w:rsid w:val="00CC3F0D"/>
    <w:rsid w:val="00CD4464"/>
    <w:rsid w:val="00CE22B5"/>
    <w:rsid w:val="00CE40AD"/>
    <w:rsid w:val="00CF006F"/>
    <w:rsid w:val="00CF0B90"/>
    <w:rsid w:val="00D10A35"/>
    <w:rsid w:val="00D11BFC"/>
    <w:rsid w:val="00D123F6"/>
    <w:rsid w:val="00D2066B"/>
    <w:rsid w:val="00D250CF"/>
    <w:rsid w:val="00D44BD8"/>
    <w:rsid w:val="00D4688C"/>
    <w:rsid w:val="00D5456C"/>
    <w:rsid w:val="00D56AAF"/>
    <w:rsid w:val="00D62A3A"/>
    <w:rsid w:val="00D66DF9"/>
    <w:rsid w:val="00D76B15"/>
    <w:rsid w:val="00D803A9"/>
    <w:rsid w:val="00D9024B"/>
    <w:rsid w:val="00D91C98"/>
    <w:rsid w:val="00D9219E"/>
    <w:rsid w:val="00D92783"/>
    <w:rsid w:val="00D964FC"/>
    <w:rsid w:val="00DA39F8"/>
    <w:rsid w:val="00DB5DC8"/>
    <w:rsid w:val="00DC5A69"/>
    <w:rsid w:val="00DD1B1B"/>
    <w:rsid w:val="00DD2E89"/>
    <w:rsid w:val="00DD342C"/>
    <w:rsid w:val="00DD675C"/>
    <w:rsid w:val="00DE09E1"/>
    <w:rsid w:val="00DE1FBD"/>
    <w:rsid w:val="00DE4D72"/>
    <w:rsid w:val="00DE4D81"/>
    <w:rsid w:val="00DF1350"/>
    <w:rsid w:val="00E025CF"/>
    <w:rsid w:val="00E17686"/>
    <w:rsid w:val="00E17BBF"/>
    <w:rsid w:val="00E24614"/>
    <w:rsid w:val="00E254D8"/>
    <w:rsid w:val="00E32B56"/>
    <w:rsid w:val="00E35F07"/>
    <w:rsid w:val="00E41FAB"/>
    <w:rsid w:val="00E4514C"/>
    <w:rsid w:val="00E477E1"/>
    <w:rsid w:val="00E50B22"/>
    <w:rsid w:val="00E53E48"/>
    <w:rsid w:val="00E575EA"/>
    <w:rsid w:val="00E6344D"/>
    <w:rsid w:val="00E70B83"/>
    <w:rsid w:val="00E71BAD"/>
    <w:rsid w:val="00E727CD"/>
    <w:rsid w:val="00E74E49"/>
    <w:rsid w:val="00E86133"/>
    <w:rsid w:val="00E920BA"/>
    <w:rsid w:val="00EA2CAE"/>
    <w:rsid w:val="00EB3C20"/>
    <w:rsid w:val="00EB7CD6"/>
    <w:rsid w:val="00EC3DF2"/>
    <w:rsid w:val="00ED2D29"/>
    <w:rsid w:val="00ED4340"/>
    <w:rsid w:val="00ED669A"/>
    <w:rsid w:val="00EE2F6C"/>
    <w:rsid w:val="00EF5B8A"/>
    <w:rsid w:val="00F01A3A"/>
    <w:rsid w:val="00F0780F"/>
    <w:rsid w:val="00F07E04"/>
    <w:rsid w:val="00F17CC0"/>
    <w:rsid w:val="00F22D91"/>
    <w:rsid w:val="00F24B05"/>
    <w:rsid w:val="00F26FEA"/>
    <w:rsid w:val="00F30F00"/>
    <w:rsid w:val="00F324AB"/>
    <w:rsid w:val="00F338FB"/>
    <w:rsid w:val="00F34679"/>
    <w:rsid w:val="00F352EE"/>
    <w:rsid w:val="00F37F50"/>
    <w:rsid w:val="00F41963"/>
    <w:rsid w:val="00F41FBC"/>
    <w:rsid w:val="00F45A64"/>
    <w:rsid w:val="00F47DE3"/>
    <w:rsid w:val="00F56947"/>
    <w:rsid w:val="00F63730"/>
    <w:rsid w:val="00F64D56"/>
    <w:rsid w:val="00F714F6"/>
    <w:rsid w:val="00F733C3"/>
    <w:rsid w:val="00F73D2B"/>
    <w:rsid w:val="00F76EA6"/>
    <w:rsid w:val="00F7708D"/>
    <w:rsid w:val="00F80F21"/>
    <w:rsid w:val="00F8748D"/>
    <w:rsid w:val="00F910FD"/>
    <w:rsid w:val="00F95D6C"/>
    <w:rsid w:val="00F96A8A"/>
    <w:rsid w:val="00FA0984"/>
    <w:rsid w:val="00FA7699"/>
    <w:rsid w:val="00FB4189"/>
    <w:rsid w:val="00FB5CF8"/>
    <w:rsid w:val="00FB7A8E"/>
    <w:rsid w:val="00FD3B4D"/>
    <w:rsid w:val="00FD6071"/>
    <w:rsid w:val="00FD74A2"/>
    <w:rsid w:val="00FE0C31"/>
    <w:rsid w:val="00FF4338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34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A4954-E6CC-46F2-9964-8A2355ACF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92</Words>
  <Characters>5091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1-04-19T11:32:00Z</cp:lastPrinted>
  <dcterms:created xsi:type="dcterms:W3CDTF">2021-07-26T04:52:00Z</dcterms:created>
  <dcterms:modified xsi:type="dcterms:W3CDTF">2021-07-28T05:42:00Z</dcterms:modified>
</cp:coreProperties>
</file>